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bookmarkStart w:id="0" w:name="_GoBack"/>
      <w:bookmarkEnd w:id="0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1" w:name="_Ref165266342"/>
      <w:r w:rsidRPr="001109BD">
        <w:t>Introduction</w:t>
      </w:r>
      <w:bookmarkEnd w:id="1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2" w:name="_Hlk39921285"/>
      <w:r>
        <w:t>Post109bis-</w:t>
      </w:r>
      <w:proofErr w:type="gramStart"/>
      <w:r>
        <w:t>e]</w:t>
      </w:r>
      <w:r>
        <w:rPr>
          <w:lang w:val="fr-FR"/>
        </w:rPr>
        <w:t>[</w:t>
      </w:r>
      <w:proofErr w:type="gramEnd"/>
      <w:r>
        <w:rPr>
          <w:lang w:val="fr-FR"/>
        </w:rPr>
        <w:t>936]</w:t>
      </w:r>
      <w:r>
        <w:t>[NR-U] RRC open issues (Qualcomm)</w:t>
      </w:r>
      <w:bookmarkEnd w:id="2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5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5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6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6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8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9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10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1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2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3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5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6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6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7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7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9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0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1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2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RAN1 does not </w:t>
            </w:r>
            <w:proofErr w:type="gramStart"/>
            <w:r>
              <w:rPr>
                <w:rFonts w:eastAsia="Arial Unicode MS"/>
                <w:sz w:val="20"/>
              </w:rPr>
              <w:t>look into</w:t>
            </w:r>
            <w:proofErr w:type="gramEnd"/>
            <w:r>
              <w:rPr>
                <w:rFonts w:eastAsia="Arial Unicode MS"/>
                <w:sz w:val="20"/>
              </w:rPr>
              <w:t xml:space="preserve">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6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7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8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9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0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1" w:author="Ozcan Ozturk" w:date="2020-04-23T15:33:00Z"/>
          <w:sz w:val="20"/>
        </w:rPr>
      </w:pPr>
      <w:ins w:id="32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3" w:name="_Hlk38548517"/>
            <w:bookmarkStart w:id="34" w:name="_Hlk38449639"/>
            <w:r w:rsidRPr="00281724">
              <w:rPr>
                <w:sz w:val="20"/>
              </w:rPr>
              <w:lastRenderedPageBreak/>
              <w:t>U554</w:t>
            </w:r>
            <w:bookmarkEnd w:id="33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5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6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7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8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39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40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41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42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3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44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45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6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47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48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color w:val="2E74B5" w:themeColor="accent5" w:themeShade="BF"/>
                <w:sz w:val="20"/>
                <w:lang w:eastAsia="en-GB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9" w:author="Ozcan Ozturk" w:date="2020-04-23T15:36:00Z"/>
                <w:rFonts w:eastAsia="Arial Unicode MS"/>
                <w:sz w:val="20"/>
                <w:lang w:val="en-US"/>
              </w:rPr>
            </w:pPr>
            <w:ins w:id="50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4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</w:t>
            </w:r>
            <w:proofErr w:type="gramStart"/>
            <w:r w:rsidRPr="00281724">
              <w:rPr>
                <w:sz w:val="20"/>
              </w:rPr>
              <w:t>The</w:t>
            </w:r>
            <w:proofErr w:type="gramEnd"/>
            <w:r w:rsidRPr="00281724">
              <w:rPr>
                <w:sz w:val="20"/>
              </w:rPr>
              <w:t xml:space="preserve">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sz w:val="20"/>
              </w:rPr>
              <w:t>a number of</w:t>
            </w:r>
            <w:proofErr w:type="gramEnd"/>
            <w:r w:rsidRPr="00281724">
              <w:rPr>
                <w:sz w:val="20"/>
              </w:rPr>
              <w:t xml:space="preserve">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3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4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5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6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SIZE(</w:t>
            </w:r>
            <w:proofErr w:type="gramStart"/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>..</w:t>
            </w:r>
            <w:proofErr w:type="gramEnd"/>
            <w:r w:rsidRPr="00281724">
              <w:rPr>
                <w:sz w:val="20"/>
                <w:lang w:eastAsia="en-GB"/>
              </w:rPr>
              <w:t xml:space="preserve">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7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</w:t>
            </w:r>
            <w:proofErr w:type="gramStart"/>
            <w:r w:rsidR="00E07914">
              <w:rPr>
                <w:lang w:eastAsia="en-GB"/>
              </w:rPr>
              <w:t>( RIL</w:t>
            </w:r>
            <w:proofErr w:type="gramEnd"/>
            <w:r w:rsidR="00E07914">
              <w:rPr>
                <w:lang w:eastAsia="en-GB"/>
              </w:rPr>
              <w:t xml:space="preserve">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</w:t>
            </w:r>
            <w:proofErr w:type="gram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nd also</w:t>
            </w:r>
            <w:proofErr w:type="gram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59408796" w:rsidR="00FC78E5" w:rsidRPr="00281724" w:rsidRDefault="00FC78E5" w:rsidP="00ED7679">
            <w:pPr>
              <w:spacing w:line="276" w:lineRule="auto"/>
              <w:jc w:val="left"/>
              <w:rPr>
                <w:sz w:val="20"/>
              </w:rPr>
            </w:pPr>
            <w:ins w:id="58" w:author="(Huawei) YinghaoGuo" w:date="2020-05-15T10:59:00Z">
              <w:r>
                <w:rPr>
                  <w:sz w:val="20"/>
                </w:rPr>
                <w:t>H54</w:t>
              </w:r>
            </w:ins>
            <w:ins w:id="59" w:author="(Huawei) YinghaoGuo" w:date="2020-05-15T11:01:00Z">
              <w:r w:rsidR="001167CB">
                <w:rPr>
                  <w:sz w:val="20"/>
                </w:rPr>
                <w:t>1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FC78E5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60" w:author="(Huawei) YinghaoGuo" w:date="2020-05-15T10:59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FC78E5" w:rsidRDefault="00FC78E5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61" w:author="(Huawei) YinghaoGuo" w:date="2020-05-15T10:59:00Z">
              <w:r>
                <w:rPr>
                  <w:rFonts w:eastAsia="DengXian" w:hint="eastAsia"/>
                  <w:sz w:val="20"/>
                </w:rPr>
                <w:t>6</w:t>
              </w:r>
              <w:r>
                <w:rPr>
                  <w:rFonts w:eastAsia="DengXian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281724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ins w:id="62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4A4C13" w:rsidRDefault="004A4C13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63" w:author="(Huawei) YinghaoGuo" w:date="2020-05-15T11:00:00Z">
              <w:r>
                <w:rPr>
                  <w:rFonts w:eastAsia="DengXian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4A4C13" w:rsidRDefault="004A4C13" w:rsidP="004A4C13">
            <w:pPr>
              <w:pStyle w:val="CommentText"/>
              <w:rPr>
                <w:ins w:id="64" w:author="(Huawei) YinghaoGuo" w:date="2020-05-15T11:00:00Z"/>
                <w:b/>
                <w:sz w:val="20"/>
              </w:rPr>
            </w:pPr>
            <w:ins w:id="65" w:author="(Huawei) YinghaoGuo" w:date="2020-05-15T11:01:00Z">
              <w:r>
                <w:rPr>
                  <w:b/>
                  <w:sz w:val="20"/>
                </w:rPr>
                <w:t>[</w:t>
              </w:r>
              <w:proofErr w:type="gramStart"/>
              <w:r>
                <w:rPr>
                  <w:b/>
                  <w:sz w:val="20"/>
                </w:rPr>
                <w:t>Description]</w:t>
              </w:r>
            </w:ins>
            <w:ins w:id="66" w:author="(Huawei) YinghaoGuo" w:date="2020-05-15T11:00:00Z">
              <w:r w:rsidRPr="004A4C13">
                <w:rPr>
                  <w:b/>
                  <w:sz w:val="20"/>
                </w:rPr>
                <w:t xml:space="preserve">   </w:t>
              </w:r>
              <w:proofErr w:type="gramEnd"/>
              <w:r w:rsidRPr="004A4C13">
                <w:rPr>
                  <w:b/>
                  <w:sz w:val="20"/>
                </w:rPr>
                <w:t xml:space="preserve"> searchSpaceSwitchTrigger-r16     SEQUENCE {</w:t>
              </w:r>
            </w:ins>
          </w:p>
          <w:p w14:paraId="33F7B94B" w14:textId="77777777" w:rsidR="004A4C13" w:rsidRPr="004A4C13" w:rsidRDefault="004A4C13" w:rsidP="004A4C13">
            <w:pPr>
              <w:pStyle w:val="CommentText"/>
              <w:rPr>
                <w:ins w:id="67" w:author="(Huawei) YinghaoGuo" w:date="2020-05-15T11:00:00Z"/>
                <w:b/>
                <w:sz w:val="20"/>
              </w:rPr>
            </w:pPr>
            <w:ins w:id="68" w:author="(Huawei) YinghaoGuo" w:date="2020-05-15T11:00:00Z">
              <w:r w:rsidRPr="004A4C13">
                <w:rPr>
                  <w:b/>
                  <w:sz w:val="20"/>
                </w:rPr>
                <w:t xml:space="preserve">        </w:t>
              </w:r>
              <w:proofErr w:type="spellStart"/>
              <w:r w:rsidRPr="004A4C13">
                <w:rPr>
                  <w:b/>
                  <w:sz w:val="20"/>
                </w:rPr>
                <w:t>positionInDCI</w:t>
              </w:r>
              <w:proofErr w:type="spellEnd"/>
              <w:r w:rsidRPr="004A4C13">
                <w:rPr>
                  <w:b/>
                  <w:sz w:val="20"/>
                </w:rPr>
                <w:t xml:space="preserve">                    INTEGER(</w:t>
              </w:r>
              <w:proofErr w:type="gramStart"/>
              <w:r w:rsidRPr="004A4C13">
                <w:rPr>
                  <w:b/>
                  <w:sz w:val="20"/>
                </w:rPr>
                <w:t>0..</w:t>
              </w:r>
              <w:proofErr w:type="gramEnd"/>
              <w:r w:rsidRPr="004A4C13">
                <w:rPr>
                  <w:b/>
                  <w:sz w:val="20"/>
                </w:rPr>
                <w:t xml:space="preserve">maxSFI-DCI-PayloadSize-1), </w:t>
              </w:r>
            </w:ins>
          </w:p>
          <w:p w14:paraId="418C3DB3" w14:textId="77777777" w:rsidR="004A4C13" w:rsidRPr="004A4C13" w:rsidRDefault="004A4C13" w:rsidP="004A4C13">
            <w:pPr>
              <w:pStyle w:val="CommentText"/>
              <w:rPr>
                <w:ins w:id="69" w:author="(Huawei) YinghaoGuo" w:date="2020-05-15T11:00:00Z"/>
                <w:b/>
                <w:sz w:val="20"/>
              </w:rPr>
            </w:pPr>
            <w:ins w:id="70" w:author="(Huawei) YinghaoGuo" w:date="2020-05-15T11:00:00Z">
              <w:r w:rsidRPr="004A4C13">
                <w:rPr>
                  <w:b/>
                  <w:sz w:val="20"/>
                </w:rPr>
                <w:t xml:space="preserve">        id                               CHOICE {</w:t>
              </w:r>
            </w:ins>
          </w:p>
          <w:p w14:paraId="3C27D27F" w14:textId="77777777" w:rsidR="004A4C13" w:rsidRPr="004A4C13" w:rsidRDefault="004A4C13" w:rsidP="004A4C13">
            <w:pPr>
              <w:pStyle w:val="CommentText"/>
              <w:rPr>
                <w:ins w:id="71" w:author="(Huawei) YinghaoGuo" w:date="2020-05-15T11:00:00Z"/>
                <w:b/>
                <w:sz w:val="20"/>
              </w:rPr>
            </w:pPr>
            <w:ins w:id="72" w:author="(Huawei) YinghaoGuo" w:date="2020-05-15T11:00:00Z">
              <w:r w:rsidRPr="004A4C13">
                <w:rPr>
                  <w:b/>
                  <w:sz w:val="20"/>
                </w:rPr>
                <w:t xml:space="preserve">            </w:t>
              </w:r>
              <w:proofErr w:type="spellStart"/>
              <w:r w:rsidRPr="004A4C13">
                <w:rPr>
                  <w:b/>
                  <w:sz w:val="20"/>
                </w:rPr>
                <w:t>servingCellId</w:t>
              </w:r>
              <w:proofErr w:type="spellEnd"/>
              <w:r w:rsidRPr="004A4C13">
                <w:rPr>
                  <w:b/>
                  <w:sz w:val="20"/>
                </w:rPr>
                <w:t xml:space="preserve">                    </w:t>
              </w:r>
              <w:proofErr w:type="spellStart"/>
              <w:r w:rsidRPr="004A4C13">
                <w:rPr>
                  <w:b/>
                  <w:sz w:val="20"/>
                </w:rPr>
                <w:t>ServCellIndex</w:t>
              </w:r>
              <w:proofErr w:type="spellEnd"/>
              <w:r w:rsidRPr="004A4C13">
                <w:rPr>
                  <w:b/>
                  <w:sz w:val="20"/>
                </w:rPr>
                <w:t>,</w:t>
              </w:r>
            </w:ins>
          </w:p>
          <w:p w14:paraId="5EC31D23" w14:textId="77777777" w:rsidR="004A4C13" w:rsidRPr="004A4C13" w:rsidRDefault="004A4C13" w:rsidP="004A4C13">
            <w:pPr>
              <w:pStyle w:val="CommentText"/>
              <w:rPr>
                <w:ins w:id="73" w:author="(Huawei) YinghaoGuo" w:date="2020-05-15T11:00:00Z"/>
                <w:b/>
                <w:sz w:val="20"/>
              </w:rPr>
            </w:pPr>
            <w:ins w:id="74" w:author="(Huawei) YinghaoGuo" w:date="2020-05-15T11:00:00Z">
              <w:r w:rsidRPr="004A4C13">
                <w:rPr>
                  <w:b/>
                  <w:sz w:val="20"/>
                </w:rPr>
                <w:t xml:space="preserve">            </w:t>
              </w:r>
              <w:proofErr w:type="spellStart"/>
              <w:r w:rsidRPr="004A4C13">
                <w:rPr>
                  <w:b/>
                  <w:sz w:val="20"/>
                </w:rPr>
                <w:t>groupId</w:t>
              </w:r>
              <w:proofErr w:type="spellEnd"/>
              <w:r w:rsidRPr="004A4C13">
                <w:rPr>
                  <w:b/>
                  <w:sz w:val="20"/>
                </w:rPr>
                <w:t xml:space="preserve">                          INTEGER (</w:t>
              </w:r>
              <w:proofErr w:type="gramStart"/>
              <w:r w:rsidRPr="004A4C13">
                <w:rPr>
                  <w:b/>
                  <w:sz w:val="20"/>
                </w:rPr>
                <w:t>0..</w:t>
              </w:r>
              <w:proofErr w:type="gramEnd"/>
              <w:r w:rsidRPr="004A4C13">
                <w:rPr>
                  <w:b/>
                  <w:sz w:val="20"/>
                </w:rPr>
                <w:t>1)</w:t>
              </w:r>
            </w:ins>
          </w:p>
          <w:p w14:paraId="3B99BFD0" w14:textId="77777777" w:rsidR="00FC78E5" w:rsidRDefault="004A4C13" w:rsidP="004A4C13">
            <w:pPr>
              <w:pStyle w:val="CommentText"/>
              <w:rPr>
                <w:ins w:id="75" w:author="(Huawei) YinghaoGuo" w:date="2020-05-15T11:01:00Z"/>
                <w:b/>
                <w:sz w:val="20"/>
              </w:rPr>
            </w:pPr>
            <w:ins w:id="76" w:author="(Huawei) YinghaoGuo" w:date="2020-05-15T11:00:00Z">
              <w:r w:rsidRPr="004A4C13">
                <w:rPr>
                  <w:b/>
                  <w:sz w:val="20"/>
                </w:rPr>
                <w:t xml:space="preserve">        }</w:t>
              </w:r>
            </w:ins>
          </w:p>
          <w:p w14:paraId="432B25A3" w14:textId="420C6472" w:rsidR="004A4C13" w:rsidRDefault="004A4C13" w:rsidP="004A4C13">
            <w:pPr>
              <w:pStyle w:val="CommentText"/>
              <w:rPr>
                <w:ins w:id="77" w:author="(Huawei) YinghaoGuo" w:date="2020-05-15T11:00:00Z"/>
                <w:b/>
                <w:sz w:val="20"/>
              </w:rPr>
            </w:pPr>
            <w:ins w:id="78" w:author="(Huawei) YinghaoGuo" w:date="2020-05-15T11:01:00Z">
              <w:r>
                <w:rPr>
                  <w:b/>
                  <w:sz w:val="20"/>
                </w:rPr>
                <w:t>[Corrections]</w:t>
              </w:r>
            </w:ins>
          </w:p>
          <w:p w14:paraId="309AA814" w14:textId="3971EDDE" w:rsidR="004A4C13" w:rsidRPr="00281724" w:rsidRDefault="004A4C13" w:rsidP="004A4C13">
            <w:pPr>
              <w:pStyle w:val="CommentText"/>
              <w:rPr>
                <w:b/>
                <w:sz w:val="20"/>
              </w:rPr>
            </w:pPr>
            <w:ins w:id="79" w:author="(Huawei) YinghaoGuo" w:date="2020-05-15T11:00:00Z">
              <w:r w:rsidRPr="004A4C13">
                <w:rPr>
                  <w:b/>
                  <w:sz w:val="20"/>
                </w:rPr>
                <w:t>group id can be removed according to R2-2003190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2740A6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  <w:ins w:id="80" w:author="(Huawei) YinghaoGuo" w:date="2020-05-15T11:01:00Z"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3980A0B4" w:rsidR="001167CB" w:rsidRDefault="001167CB" w:rsidP="00ED7679">
            <w:pPr>
              <w:spacing w:line="276" w:lineRule="auto"/>
              <w:jc w:val="left"/>
              <w:rPr>
                <w:ins w:id="81" w:author="(Huawei) YinghaoGuo" w:date="2020-05-15T11:01:00Z"/>
                <w:sz w:val="20"/>
              </w:rPr>
            </w:pPr>
            <w:ins w:id="82" w:author="(Huawei) YinghaoGuo" w:date="2020-05-15T11:01:00Z">
              <w:r>
                <w:rPr>
                  <w:rFonts w:hint="eastAsia"/>
                  <w:sz w:val="20"/>
                </w:rPr>
                <w:lastRenderedPageBreak/>
                <w:t>H</w:t>
              </w:r>
              <w:r>
                <w:rPr>
                  <w:sz w:val="20"/>
                </w:rPr>
                <w:t>542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83" w:author="(Huawei) YinghaoGuo" w:date="2020-05-15T11:01:00Z"/>
                <w:rFonts w:eastAsia="DengXian"/>
                <w:lang w:eastAsia="zh-CN"/>
              </w:rPr>
            </w:pPr>
            <w:ins w:id="84" w:author="(Huawei) YinghaoGuo" w:date="2020-05-15T11:01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Default="001167CB" w:rsidP="00ED7679">
            <w:pPr>
              <w:spacing w:line="276" w:lineRule="auto"/>
              <w:jc w:val="left"/>
              <w:rPr>
                <w:ins w:id="85" w:author="(Huawei) YinghaoGuo" w:date="2020-05-15T11:01:00Z"/>
                <w:rFonts w:eastAsia="DengXian"/>
                <w:sz w:val="20"/>
              </w:rPr>
            </w:pPr>
            <w:ins w:id="86" w:author="(Huawei) YinghaoGuo" w:date="2020-05-15T11:01:00Z">
              <w:r>
                <w:rPr>
                  <w:rFonts w:eastAsia="DengXian" w:hint="eastAsia"/>
                  <w:sz w:val="20"/>
                </w:rPr>
                <w:t>6</w:t>
              </w:r>
              <w:r>
                <w:rPr>
                  <w:rFonts w:eastAsia="DengXian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281724" w:rsidRDefault="001167CB" w:rsidP="005905DA">
            <w:pPr>
              <w:pStyle w:val="Heading4"/>
              <w:rPr>
                <w:ins w:id="87" w:author="(Huawei) YinghaoGuo" w:date="2020-05-15T11:01:00Z"/>
                <w:rFonts w:ascii="Times New Roman" w:hAnsi="Times New Roman"/>
                <w:i/>
              </w:rPr>
            </w:pPr>
            <w:proofErr w:type="spellStart"/>
            <w:ins w:id="88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Default="001167CB" w:rsidP="00ED7679">
            <w:pPr>
              <w:spacing w:line="276" w:lineRule="auto"/>
              <w:jc w:val="left"/>
              <w:rPr>
                <w:ins w:id="89" w:author="(Huawei) YinghaoGuo" w:date="2020-05-15T11:01:00Z"/>
                <w:rFonts w:eastAsia="DengXian"/>
                <w:sz w:val="20"/>
              </w:rPr>
            </w:pPr>
            <w:ins w:id="90" w:author="(Huawei) YinghaoGuo" w:date="2020-05-15T11:01:00Z">
              <w:r>
                <w:rPr>
                  <w:rFonts w:eastAsia="DengXian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F914" w14:textId="77777777" w:rsidR="001167CB" w:rsidRPr="001167CB" w:rsidRDefault="001167CB" w:rsidP="001167CB">
            <w:pPr>
              <w:pStyle w:val="CommentText"/>
              <w:rPr>
                <w:ins w:id="91" w:author="(Huawei) YinghaoGuo" w:date="2020-05-15T11:01:00Z"/>
                <w:b/>
                <w:sz w:val="20"/>
              </w:rPr>
            </w:pPr>
            <w:ins w:id="92" w:author="(Huawei) YinghaoGuo" w:date="2020-05-15T11:01:00Z">
              <w:r w:rsidRPr="001167CB">
                <w:rPr>
                  <w:b/>
                  <w:sz w:val="20"/>
                </w:rPr>
                <w:t xml:space="preserve">    searchSpaceSwitchTrigger-r16     SEQUENCE {</w:t>
              </w:r>
            </w:ins>
          </w:p>
          <w:p w14:paraId="467F3F92" w14:textId="77777777" w:rsidR="001167CB" w:rsidRPr="001167CB" w:rsidRDefault="001167CB" w:rsidP="001167CB">
            <w:pPr>
              <w:pStyle w:val="CommentText"/>
              <w:rPr>
                <w:ins w:id="93" w:author="(Huawei) YinghaoGuo" w:date="2020-05-15T11:01:00Z"/>
                <w:b/>
                <w:sz w:val="20"/>
              </w:rPr>
            </w:pPr>
            <w:ins w:id="94" w:author="(Huawei) YinghaoGuo" w:date="2020-05-15T11:01:00Z">
              <w:r w:rsidRPr="001167CB">
                <w:rPr>
                  <w:b/>
                  <w:sz w:val="20"/>
                </w:rPr>
                <w:t xml:space="preserve">        </w:t>
              </w:r>
              <w:proofErr w:type="spellStart"/>
              <w:r w:rsidRPr="001167CB">
                <w:rPr>
                  <w:b/>
                  <w:sz w:val="20"/>
                </w:rPr>
                <w:t>positionInDCI</w:t>
              </w:r>
              <w:proofErr w:type="spellEnd"/>
              <w:r w:rsidRPr="001167CB">
                <w:rPr>
                  <w:b/>
                  <w:sz w:val="20"/>
                </w:rPr>
                <w:t xml:space="preserve">                    INTEGER(</w:t>
              </w:r>
              <w:proofErr w:type="gramStart"/>
              <w:r w:rsidRPr="001167CB">
                <w:rPr>
                  <w:b/>
                  <w:sz w:val="20"/>
                </w:rPr>
                <w:t>0..</w:t>
              </w:r>
              <w:proofErr w:type="gramEnd"/>
              <w:r w:rsidRPr="001167CB">
                <w:rPr>
                  <w:b/>
                  <w:sz w:val="20"/>
                </w:rPr>
                <w:t xml:space="preserve">maxSFI-DCI-PayloadSize-1), </w:t>
              </w:r>
            </w:ins>
          </w:p>
          <w:p w14:paraId="1AB68C92" w14:textId="77777777" w:rsidR="001167CB" w:rsidRPr="001167CB" w:rsidRDefault="001167CB" w:rsidP="001167CB">
            <w:pPr>
              <w:pStyle w:val="CommentText"/>
              <w:rPr>
                <w:ins w:id="95" w:author="(Huawei) YinghaoGuo" w:date="2020-05-15T11:01:00Z"/>
                <w:b/>
                <w:sz w:val="20"/>
              </w:rPr>
            </w:pPr>
            <w:ins w:id="96" w:author="(Huawei) YinghaoGuo" w:date="2020-05-15T11:01:00Z">
              <w:r w:rsidRPr="001167CB">
                <w:rPr>
                  <w:b/>
                  <w:sz w:val="20"/>
                </w:rPr>
                <w:t xml:space="preserve">        id                               CHOICE {</w:t>
              </w:r>
            </w:ins>
          </w:p>
          <w:p w14:paraId="683B9048" w14:textId="77777777" w:rsidR="001167CB" w:rsidRPr="001167CB" w:rsidRDefault="001167CB" w:rsidP="001167CB">
            <w:pPr>
              <w:pStyle w:val="CommentText"/>
              <w:rPr>
                <w:ins w:id="97" w:author="(Huawei) YinghaoGuo" w:date="2020-05-15T11:01:00Z"/>
                <w:b/>
                <w:sz w:val="20"/>
              </w:rPr>
            </w:pPr>
            <w:ins w:id="98" w:author="(Huawei) YinghaoGuo" w:date="2020-05-15T11:01:00Z">
              <w:r w:rsidRPr="001167CB">
                <w:rPr>
                  <w:b/>
                  <w:sz w:val="20"/>
                </w:rPr>
                <w:t xml:space="preserve">            </w:t>
              </w:r>
              <w:proofErr w:type="spellStart"/>
              <w:r w:rsidRPr="001167CB">
                <w:rPr>
                  <w:b/>
                  <w:sz w:val="20"/>
                </w:rPr>
                <w:t>servingCellId</w:t>
              </w:r>
              <w:proofErr w:type="spellEnd"/>
              <w:r w:rsidRPr="001167CB">
                <w:rPr>
                  <w:b/>
                  <w:sz w:val="20"/>
                </w:rPr>
                <w:t xml:space="preserve">                    </w:t>
              </w:r>
              <w:proofErr w:type="spellStart"/>
              <w:r w:rsidRPr="001167CB">
                <w:rPr>
                  <w:b/>
                  <w:sz w:val="20"/>
                </w:rPr>
                <w:t>ServCellIndex</w:t>
              </w:r>
              <w:proofErr w:type="spellEnd"/>
              <w:r w:rsidRPr="001167CB">
                <w:rPr>
                  <w:b/>
                  <w:sz w:val="20"/>
                </w:rPr>
                <w:t>,</w:t>
              </w:r>
            </w:ins>
          </w:p>
          <w:p w14:paraId="501B12CA" w14:textId="77777777" w:rsidR="001167CB" w:rsidRPr="001167CB" w:rsidRDefault="001167CB" w:rsidP="001167CB">
            <w:pPr>
              <w:pStyle w:val="CommentText"/>
              <w:rPr>
                <w:ins w:id="99" w:author="(Huawei) YinghaoGuo" w:date="2020-05-15T11:01:00Z"/>
                <w:b/>
                <w:sz w:val="20"/>
              </w:rPr>
            </w:pPr>
            <w:ins w:id="100" w:author="(Huawei) YinghaoGuo" w:date="2020-05-15T11:01:00Z">
              <w:r w:rsidRPr="001167CB">
                <w:rPr>
                  <w:b/>
                  <w:sz w:val="20"/>
                </w:rPr>
                <w:t xml:space="preserve">            </w:t>
              </w:r>
              <w:proofErr w:type="spellStart"/>
              <w:r w:rsidRPr="001167CB">
                <w:rPr>
                  <w:b/>
                  <w:sz w:val="20"/>
                </w:rPr>
                <w:t>groupId</w:t>
              </w:r>
              <w:proofErr w:type="spellEnd"/>
              <w:r w:rsidRPr="001167CB">
                <w:rPr>
                  <w:b/>
                  <w:sz w:val="20"/>
                </w:rPr>
                <w:t xml:space="preserve">                          INTEGER (</w:t>
              </w:r>
              <w:proofErr w:type="gramStart"/>
              <w:r w:rsidRPr="001167CB">
                <w:rPr>
                  <w:b/>
                  <w:sz w:val="20"/>
                </w:rPr>
                <w:t>0..</w:t>
              </w:r>
              <w:proofErr w:type="gramEnd"/>
              <w:r w:rsidRPr="001167CB">
                <w:rPr>
                  <w:b/>
                  <w:sz w:val="20"/>
                </w:rPr>
                <w:t>1)</w:t>
              </w:r>
            </w:ins>
          </w:p>
          <w:p w14:paraId="326E6427" w14:textId="77777777" w:rsidR="001167CB" w:rsidRDefault="001167CB" w:rsidP="001167CB">
            <w:pPr>
              <w:pStyle w:val="CommentText"/>
              <w:rPr>
                <w:ins w:id="101" w:author="(Huawei) YinghaoGuo" w:date="2020-05-15T11:01:00Z"/>
                <w:b/>
                <w:sz w:val="20"/>
              </w:rPr>
            </w:pPr>
            <w:ins w:id="102" w:author="(Huawei) YinghaoGuo" w:date="2020-05-15T11:01:00Z">
              <w:r w:rsidRPr="001167CB">
                <w:rPr>
                  <w:b/>
                  <w:sz w:val="20"/>
                </w:rPr>
                <w:t xml:space="preserve">        }</w:t>
              </w:r>
            </w:ins>
          </w:p>
          <w:p w14:paraId="5004FAEB" w14:textId="77777777" w:rsidR="001167CB" w:rsidRDefault="001167CB" w:rsidP="001167CB">
            <w:pPr>
              <w:pStyle w:val="CommentText"/>
              <w:rPr>
                <w:ins w:id="103" w:author="(Huawei) YinghaoGuo" w:date="2020-05-15T11:01:00Z"/>
                <w:b/>
                <w:sz w:val="20"/>
              </w:rPr>
            </w:pPr>
          </w:p>
          <w:p w14:paraId="6A0E72A8" w14:textId="4837221A" w:rsidR="001167CB" w:rsidRDefault="001167CB" w:rsidP="001167CB">
            <w:pPr>
              <w:pStyle w:val="CommentText"/>
              <w:rPr>
                <w:ins w:id="104" w:author="(Huawei) YinghaoGuo" w:date="2020-05-15T11:01:00Z"/>
                <w:b/>
                <w:sz w:val="20"/>
              </w:rPr>
            </w:pPr>
            <w:ins w:id="105" w:author="(Huawei) YinghaoGuo" w:date="2020-05-15T11:01:00Z">
              <w:r>
                <w:rPr>
                  <w:b/>
                  <w:sz w:val="20"/>
                </w:rPr>
                <w:t>Should be a list according to the RAN1 description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7C8F" w14:textId="77777777" w:rsidR="001167CB" w:rsidRPr="00281724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06" w:author="(Huawei) YinghaoGuo" w:date="2020-05-15T11:01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  <w:ins w:id="107" w:author="(Huawei) YinghaoGuo" w:date="2020-05-15T11:01:00Z"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7FC8108A" w:rsidR="001167CB" w:rsidRDefault="001167CB" w:rsidP="00ED7679">
            <w:pPr>
              <w:spacing w:line="276" w:lineRule="auto"/>
              <w:jc w:val="left"/>
              <w:rPr>
                <w:ins w:id="108" w:author="(Huawei) YinghaoGuo" w:date="2020-05-15T11:01:00Z"/>
                <w:sz w:val="20"/>
              </w:rPr>
            </w:pPr>
            <w:ins w:id="109" w:author="(Huawei) YinghaoGuo" w:date="2020-05-15T11:02:00Z">
              <w:r>
                <w:rPr>
                  <w:rFonts w:hint="eastAsia"/>
                  <w:sz w:val="20"/>
                </w:rPr>
                <w:t>H</w:t>
              </w:r>
              <w:r>
                <w:rPr>
                  <w:sz w:val="20"/>
                </w:rPr>
                <w:t>543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110" w:author="(Huawei) YinghaoGuo" w:date="2020-05-15T11:01:00Z"/>
                <w:rFonts w:eastAsia="DengXian"/>
                <w:lang w:eastAsia="zh-CN"/>
              </w:rPr>
            </w:pPr>
            <w:ins w:id="111" w:author="(Huawei) YinghaoGuo" w:date="2020-05-15T11:02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Default="001167CB" w:rsidP="00ED7679">
            <w:pPr>
              <w:spacing w:line="276" w:lineRule="auto"/>
              <w:jc w:val="left"/>
              <w:rPr>
                <w:ins w:id="112" w:author="(Huawei) YinghaoGuo" w:date="2020-05-15T11:01:00Z"/>
                <w:rFonts w:eastAsia="DengXian"/>
                <w:sz w:val="20"/>
              </w:rPr>
            </w:pPr>
            <w:ins w:id="113" w:author="(Huawei) YinghaoGuo" w:date="2020-05-15T11:02:00Z">
              <w:r>
                <w:rPr>
                  <w:rFonts w:eastAsia="DengXian" w:hint="eastAsia"/>
                  <w:sz w:val="20"/>
                </w:rPr>
                <w:t>6</w:t>
              </w:r>
              <w:r>
                <w:rPr>
                  <w:rFonts w:eastAsia="DengXian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281724" w:rsidRDefault="001167CB" w:rsidP="005905DA">
            <w:pPr>
              <w:pStyle w:val="Heading4"/>
              <w:rPr>
                <w:ins w:id="114" w:author="(Huawei) YinghaoGuo" w:date="2020-05-15T11:01:00Z"/>
                <w:rFonts w:ascii="Times New Roman" w:hAnsi="Times New Roman"/>
                <w:i/>
              </w:rPr>
            </w:pPr>
            <w:proofErr w:type="spellStart"/>
            <w:ins w:id="115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Default="001167CB" w:rsidP="00ED7679">
            <w:pPr>
              <w:spacing w:line="276" w:lineRule="auto"/>
              <w:jc w:val="left"/>
              <w:rPr>
                <w:ins w:id="116" w:author="(Huawei) YinghaoGuo" w:date="2020-05-15T11:01:00Z"/>
                <w:rFonts w:eastAsia="DengXian"/>
                <w:sz w:val="20"/>
              </w:rPr>
            </w:pPr>
            <w:ins w:id="117" w:author="(Huawei) YinghaoGuo" w:date="2020-05-15T11:02:00Z">
              <w:r>
                <w:rPr>
                  <w:rFonts w:eastAsia="DengXian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CommentText"/>
              <w:ind w:firstLine="405"/>
              <w:rPr>
                <w:ins w:id="118" w:author="(Huawei) YinghaoGuo" w:date="2020-05-15T11:02:00Z"/>
                <w:b/>
                <w:sz w:val="20"/>
              </w:rPr>
            </w:pPr>
            <w:ins w:id="119" w:author="(Huawei) YinghaoGuo" w:date="2020-05-15T11:02:00Z">
              <w:r w:rsidRPr="001167CB">
                <w:rPr>
                  <w:b/>
                  <w:sz w:val="20"/>
                </w:rPr>
                <w:t>co-DurationPerCellList-r16       SEQUENCE (SIZE(</w:t>
              </w:r>
              <w:proofErr w:type="gramStart"/>
              <w:r w:rsidRPr="001167CB">
                <w:rPr>
                  <w:b/>
                  <w:sz w:val="20"/>
                </w:rPr>
                <w:t>1..</w:t>
              </w:r>
              <w:proofErr w:type="gramEnd"/>
              <w:r w:rsidRPr="001167CB">
                <w:rPr>
                  <w:b/>
                  <w:sz w:val="20"/>
                </w:rPr>
                <w:t>maxNrofAggregatedCellsPerCellGroup)) OF    CO-DurationPerCell-r16   OPTIONAL -- Need N</w:t>
              </w:r>
            </w:ins>
          </w:p>
          <w:p w14:paraId="24C71E6B" w14:textId="3CE750AB" w:rsidR="001167CB" w:rsidRPr="001167CB" w:rsidRDefault="001167CB" w:rsidP="001167CB">
            <w:pPr>
              <w:pStyle w:val="CommentText"/>
              <w:ind w:firstLine="405"/>
              <w:rPr>
                <w:ins w:id="120" w:author="(Huawei) YinghaoGuo" w:date="2020-05-15T11:01:00Z"/>
                <w:b/>
                <w:sz w:val="20"/>
              </w:rPr>
            </w:pPr>
            <w:ins w:id="121" w:author="(Huawei) YinghaoGuo" w:date="2020-05-15T11:02:00Z">
              <w:r w:rsidRPr="001167CB">
                <w:rPr>
                  <w:b/>
                  <w:sz w:val="20"/>
                </w:rPr>
                <w:t xml:space="preserve">An </w:t>
              </w:r>
              <w:proofErr w:type="spellStart"/>
              <w:r w:rsidRPr="001167CB">
                <w:rPr>
                  <w:b/>
                  <w:sz w:val="20"/>
                </w:rPr>
                <w:t>AddModList</w:t>
              </w:r>
              <w:proofErr w:type="spellEnd"/>
              <w:r w:rsidRPr="001167CB">
                <w:rPr>
                  <w:b/>
                  <w:sz w:val="20"/>
                </w:rPr>
                <w:t xml:space="preserve"> should be defined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281724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22" w:author="(Huawei) YinghaoGuo" w:date="2020-05-15T11:01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  <w:ins w:id="123" w:author="(Huawei) YinghaoGuo" w:date="2020-05-15T11:02:00Z"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77777777" w:rsidR="001167CB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24" w:author="(Huawei) YinghaoGuo" w:date="2020-05-15T11:02:00Z"/>
                <w:rFonts w:ascii="Arial" w:hAnsi="Arial" w:cs="Arial"/>
                <w:color w:val="000000"/>
                <w:szCs w:val="22"/>
                <w:lang w:val="en-US"/>
              </w:rPr>
            </w:pPr>
            <w:ins w:id="125" w:author="(Huawei) YinghaoGuo" w:date="2020-05-15T11:02:00Z">
              <w:r>
                <w:rPr>
                  <w:rFonts w:ascii="Arial" w:hAnsi="Arial" w:cs="Arial"/>
                  <w:color w:val="000000"/>
                  <w:szCs w:val="22"/>
                </w:rPr>
                <w:t>H544</w:t>
              </w:r>
            </w:ins>
          </w:p>
          <w:p w14:paraId="37488C23" w14:textId="77777777" w:rsidR="001167CB" w:rsidRDefault="001167CB" w:rsidP="00ED7679">
            <w:pPr>
              <w:spacing w:line="276" w:lineRule="auto"/>
              <w:jc w:val="left"/>
              <w:rPr>
                <w:ins w:id="126" w:author="(Huawei) YinghaoGuo" w:date="2020-05-15T11:02:00Z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5168EADB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127" w:author="(Huawei) YinghaoGuo" w:date="2020-05-15T11:02:00Z"/>
                <w:rFonts w:eastAsia="DengXian"/>
                <w:lang w:eastAsia="zh-CN"/>
              </w:rPr>
            </w:pPr>
            <w:proofErr w:type="spellStart"/>
            <w:ins w:id="128" w:author="(Huawei) YinghaoGuo" w:date="2020-05-15T11:02:00Z">
              <w:r>
                <w:rPr>
                  <w:rFonts w:eastAsia="DengXian" w:hint="eastAsia"/>
                  <w:lang w:eastAsia="zh-CN"/>
                </w:rPr>
                <w:t>huawei</w:t>
              </w:r>
              <w:proofErr w:type="spellEnd"/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Default="001167CB" w:rsidP="00ED7679">
            <w:pPr>
              <w:spacing w:line="276" w:lineRule="auto"/>
              <w:jc w:val="left"/>
              <w:rPr>
                <w:ins w:id="129" w:author="(Huawei) YinghaoGuo" w:date="2020-05-15T11:02:00Z"/>
                <w:rFonts w:eastAsia="DengXian"/>
                <w:sz w:val="20"/>
              </w:rPr>
            </w:pPr>
            <w:ins w:id="130" w:author="(Huawei) YinghaoGuo" w:date="2020-05-15T11:02:00Z">
              <w:r>
                <w:rPr>
                  <w:rFonts w:eastAsia="DengXian" w:hint="eastAsia"/>
                  <w:sz w:val="20"/>
                </w:rPr>
                <w:t>6</w:t>
              </w:r>
              <w:r>
                <w:rPr>
                  <w:rFonts w:eastAsia="DengXian"/>
                  <w:sz w:val="20"/>
                </w:rPr>
                <w:t>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281724" w:rsidRDefault="001167CB" w:rsidP="005905DA">
            <w:pPr>
              <w:pStyle w:val="Heading4"/>
              <w:rPr>
                <w:ins w:id="131" w:author="(Huawei) YinghaoGuo" w:date="2020-05-15T11:02:00Z"/>
                <w:rFonts w:ascii="Times New Roman" w:hAnsi="Times New Roman"/>
                <w:i/>
                <w:lang w:eastAsia="zh-CN"/>
              </w:rPr>
            </w:pPr>
            <w:proofErr w:type="spellStart"/>
            <w:ins w:id="132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C</w:t>
              </w:r>
              <w:r>
                <w:rPr>
                  <w:rFonts w:ascii="Times New Roman" w:hAnsi="Times New Roman"/>
                  <w:i/>
                  <w:lang w:eastAsia="zh-CN"/>
                </w:rPr>
                <w:t>onfiguredGrantConfig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Default="001167CB" w:rsidP="00ED7679">
            <w:pPr>
              <w:spacing w:line="276" w:lineRule="auto"/>
              <w:jc w:val="left"/>
              <w:rPr>
                <w:ins w:id="133" w:author="(Huawei) YinghaoGuo" w:date="2020-05-15T11:02:00Z"/>
                <w:rFonts w:eastAsia="DengXian"/>
                <w:sz w:val="20"/>
              </w:rPr>
            </w:pPr>
            <w:ins w:id="134" w:author="(Huawei) YinghaoGuo" w:date="2020-05-15T11:02:00Z">
              <w:r>
                <w:rPr>
                  <w:rFonts w:eastAsia="DengXian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Default="001167CB" w:rsidP="001167CB">
            <w:pPr>
              <w:pStyle w:val="CommentText"/>
              <w:ind w:firstLine="405"/>
              <w:rPr>
                <w:ins w:id="135" w:author="(Huawei) YinghaoGuo" w:date="2020-05-15T11:02:00Z"/>
                <w:b/>
                <w:sz w:val="20"/>
              </w:rPr>
            </w:pPr>
            <w:ins w:id="136" w:author="(Huawei) YinghaoGuo" w:date="2020-05-15T11:02:00Z">
              <w:r w:rsidRPr="001167CB">
                <w:rPr>
                  <w:b/>
                  <w:sz w:val="20"/>
                </w:rPr>
                <w:t>CG-COT-</w:t>
              </w:r>
              <w:proofErr w:type="spellStart"/>
              <w:r w:rsidRPr="001167CB">
                <w:rPr>
                  <w:b/>
                  <w:sz w:val="20"/>
                </w:rPr>
                <w:t>Sharing</w:t>
              </w:r>
              <w:r>
                <w:rPr>
                  <w:b/>
                  <w:sz w:val="20"/>
                </w:rPr>
                <w:t>List</w:t>
              </w:r>
              <w:proofErr w:type="spellEnd"/>
            </w:ins>
          </w:p>
          <w:p w14:paraId="71274093" w14:textId="3DFA5E0F" w:rsidR="001167CB" w:rsidRPr="001167CB" w:rsidRDefault="001167CB" w:rsidP="001167CB">
            <w:pPr>
              <w:pStyle w:val="CommentText"/>
              <w:ind w:firstLine="405"/>
              <w:rPr>
                <w:ins w:id="137" w:author="(Huawei) YinghaoGuo" w:date="2020-05-15T11:02:00Z"/>
                <w:b/>
                <w:sz w:val="20"/>
              </w:rPr>
            </w:pPr>
            <w:ins w:id="138" w:author="(Huawei) YinghaoGuo" w:date="2020-05-15T11:02:00Z">
              <w:r w:rsidRPr="001167CB">
                <w:rPr>
                  <w:b/>
                  <w:sz w:val="20"/>
                </w:rPr>
                <w:t>One entry can be used to indicate that their no UL to DL COT sharing for CG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281724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39" w:author="(Huawei) YinghaoGuo" w:date="2020-05-15T11:02:00Z"/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  <w:ins w:id="140" w:author="(Huawei) YinghaoGuo" w:date="2020-05-15T11:03:00Z"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32D05E4F" w:rsidR="001167CB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41" w:author="(Huawei) YinghaoGuo" w:date="2020-05-15T11:03:00Z"/>
                <w:rFonts w:ascii="Arial" w:hAnsi="Arial" w:cs="Arial"/>
                <w:color w:val="000000"/>
                <w:szCs w:val="22"/>
              </w:rPr>
            </w:pPr>
            <w:ins w:id="142" w:author="(Huawei) YinghaoGuo" w:date="2020-05-15T11:03:00Z">
              <w:r>
                <w:rPr>
                  <w:rFonts w:ascii="Arial" w:hAnsi="Arial" w:cs="Arial" w:hint="eastAsia"/>
                  <w:color w:val="000000"/>
                  <w:szCs w:val="22"/>
                </w:rPr>
                <w:lastRenderedPageBreak/>
                <w:t>H</w:t>
              </w:r>
              <w:r>
                <w:rPr>
                  <w:rFonts w:ascii="Arial" w:hAnsi="Arial" w:cs="Arial"/>
                  <w:color w:val="000000"/>
                  <w:szCs w:val="22"/>
                </w:rPr>
                <w:t>545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ins w:id="143" w:author="(Huawei) YinghaoGuo" w:date="2020-05-15T11:03:00Z"/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Default="001167CB" w:rsidP="00ED7679">
            <w:pPr>
              <w:spacing w:line="276" w:lineRule="auto"/>
              <w:jc w:val="left"/>
              <w:rPr>
                <w:ins w:id="144" w:author="(Huawei) YinghaoGuo" w:date="2020-05-15T11:03:00Z"/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Default="001167CB" w:rsidP="005905DA">
            <w:pPr>
              <w:pStyle w:val="Heading4"/>
              <w:rPr>
                <w:ins w:id="145" w:author="(Huawei) YinghaoGuo" w:date="2020-05-15T11:03:00Z"/>
                <w:rFonts w:ascii="Times New Roman" w:hAnsi="Times New Roman"/>
                <w:i/>
                <w:lang w:eastAsia="zh-CN"/>
              </w:rPr>
            </w:pPr>
            <w:proofErr w:type="spellStart"/>
            <w:ins w:id="146" w:author="(Huawei) YinghaoGuo" w:date="2020-05-15T11:03:00Z">
              <w:r>
                <w:rPr>
                  <w:rFonts w:ascii="Times New Roman" w:hAnsi="Times New Roman" w:hint="eastAsia"/>
                  <w:i/>
                  <w:lang w:eastAsia="zh-CN"/>
                </w:rPr>
                <w:t>S</w:t>
              </w:r>
              <w:r>
                <w:rPr>
                  <w:rFonts w:ascii="Times New Roman" w:hAnsi="Times New Roman"/>
                  <w:i/>
                  <w:lang w:eastAsia="zh-CN"/>
                </w:rPr>
                <w:t>lotFormatIndicator</w:t>
              </w:r>
              <w:proofErr w:type="spellEnd"/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Default="001167CB" w:rsidP="00ED7679">
            <w:pPr>
              <w:spacing w:line="276" w:lineRule="auto"/>
              <w:jc w:val="left"/>
              <w:rPr>
                <w:ins w:id="147" w:author="(Huawei) YinghaoGuo" w:date="2020-05-15T11:03:00Z"/>
                <w:rFonts w:eastAsia="DengXian"/>
                <w:sz w:val="20"/>
              </w:rPr>
            </w:pPr>
            <w:ins w:id="148" w:author="(Huawei) YinghaoGuo" w:date="2020-05-15T11:03:00Z">
              <w:r>
                <w:rPr>
                  <w:rFonts w:eastAsia="DengXian" w:hint="eastAsia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49" w:author="(Huawei) YinghaoGuo" w:date="2020-05-15T11:03:00Z"/>
                <w:rFonts w:ascii="Arial" w:hAnsi="Arial" w:cs="Arial"/>
                <w:color w:val="000000"/>
                <w:szCs w:val="22"/>
                <w:lang w:val="en-US"/>
              </w:rPr>
            </w:pPr>
            <w:proofErr w:type="spellStart"/>
            <w:ins w:id="150" w:author="(Huawei) YinghaoGuo" w:date="2020-05-15T11:03:00Z">
              <w:r>
                <w:rPr>
                  <w:rFonts w:ascii="Arial" w:hAnsi="Arial" w:cs="Arial"/>
                  <w:color w:val="000000"/>
                  <w:szCs w:val="22"/>
                </w:rPr>
                <w:t>searchSpaceSwitchTriggerList</w:t>
              </w:r>
              <w:proofErr w:type="spellEnd"/>
              <w:r>
                <w:rPr>
                  <w:rFonts w:ascii="Arial" w:hAnsi="Arial" w:cs="Arial"/>
                  <w:color w:val="000000"/>
                  <w:szCs w:val="22"/>
                </w:rPr>
                <w:br/>
                <w:t>If configured, provides position in DCI of the bit field indicating search space switching flag for a group of serving cells in searchSpaceSwitchingGroup-r16 (see TS 38.213 [13], clause 11.5.2)</w:t>
              </w:r>
            </w:ins>
          </w:p>
          <w:p w14:paraId="15F6FBE3" w14:textId="77777777" w:rsidR="001167CB" w:rsidRDefault="001167CB" w:rsidP="001167CB">
            <w:pPr>
              <w:pStyle w:val="CommentText"/>
              <w:rPr>
                <w:ins w:id="151" w:author="(Huawei) YinghaoGuo" w:date="2020-05-15T11:03:00Z"/>
                <w:b/>
                <w:sz w:val="20"/>
              </w:rPr>
            </w:pPr>
          </w:p>
          <w:p w14:paraId="4AFFB9C9" w14:textId="44570B31" w:rsidR="001167CB" w:rsidRPr="001167CB" w:rsidRDefault="001167CB" w:rsidP="001167CB">
            <w:pPr>
              <w:pStyle w:val="CommentText"/>
              <w:rPr>
                <w:ins w:id="152" w:author="(Huawei) YinghaoGuo" w:date="2020-05-15T11:03:00Z"/>
                <w:b/>
                <w:sz w:val="20"/>
              </w:rPr>
            </w:pPr>
            <w:ins w:id="153" w:author="(Huawei) YinghaoGuo" w:date="2020-05-15T11:03:00Z">
              <w:r w:rsidRPr="001167CB">
                <w:rPr>
                  <w:b/>
                  <w:sz w:val="20"/>
                </w:rPr>
                <w:t xml:space="preserve">Field description for </w:t>
              </w:r>
              <w:proofErr w:type="spellStart"/>
              <w:r w:rsidRPr="001167CB">
                <w:rPr>
                  <w:b/>
                  <w:sz w:val="20"/>
                </w:rPr>
                <w:t>searchSpaceSwitchTrigger</w:t>
              </w:r>
              <w:proofErr w:type="spellEnd"/>
              <w:r w:rsidRPr="001167CB">
                <w:rPr>
                  <w:b/>
                  <w:sz w:val="20"/>
                </w:rPr>
                <w:t xml:space="preserve"> should be </w:t>
              </w:r>
              <w:proofErr w:type="spellStart"/>
              <w:proofErr w:type="gramStart"/>
              <w:r w:rsidRPr="001167CB">
                <w:rPr>
                  <w:b/>
                  <w:sz w:val="20"/>
                </w:rPr>
                <w:t>revised.A</w:t>
              </w:r>
              <w:proofErr w:type="spellEnd"/>
              <w:proofErr w:type="gramEnd"/>
              <w:r w:rsidRPr="001167CB">
                <w:rPr>
                  <w:b/>
                  <w:sz w:val="20"/>
                </w:rPr>
                <w:t xml:space="preserve"> list of </w:t>
              </w:r>
              <w:proofErr w:type="spellStart"/>
              <w:r w:rsidRPr="001167CB">
                <w:rPr>
                  <w:b/>
                  <w:sz w:val="20"/>
                </w:rPr>
                <w:t>SearchSpaceSwitchTrigger</w:t>
              </w:r>
              <w:proofErr w:type="spellEnd"/>
              <w:r w:rsidRPr="001167CB">
                <w:rPr>
                  <w:b/>
                  <w:sz w:val="20"/>
                </w:rPr>
                <w:t xml:space="preserve"> objects is configured for one or more groups of serving cells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4370" w14:textId="02C6F27E" w:rsidR="004B15EC" w:rsidRPr="004B15EC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ins w:id="154" w:author="(Huawei) YinghaoGuo" w:date="2020-05-15T11:03:00Z"/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5C98415B" w14:textId="00238046" w:rsidR="00A03191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2740A6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A03191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A03191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A03191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A03191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A03191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A03191">
              <w:rPr>
                <w:color w:val="000000"/>
                <w:sz w:val="20"/>
              </w:rPr>
              <w:t xml:space="preserve">The description </w:t>
            </w:r>
            <w:r w:rsidR="00C401AD">
              <w:rPr>
                <w:color w:val="000000"/>
                <w:sz w:val="20"/>
              </w:rPr>
              <w:t xml:space="preserve">in the procedural text </w:t>
            </w:r>
            <w:r w:rsidRPr="00A03191">
              <w:rPr>
                <w:color w:val="000000"/>
                <w:sz w:val="20"/>
              </w:rPr>
              <w:t xml:space="preserve">is vague on how the UE randomly selects the </w:t>
            </w:r>
            <w:proofErr w:type="spellStart"/>
            <w:r w:rsidRPr="00A03191">
              <w:rPr>
                <w:color w:val="000000"/>
                <w:sz w:val="20"/>
              </w:rPr>
              <w:t>rmtc-SubframeOffset</w:t>
            </w:r>
            <w:proofErr w:type="spellEnd"/>
            <w:r w:rsidRPr="00A03191">
              <w:rPr>
                <w:color w:val="000000"/>
                <w:sz w:val="20"/>
              </w:rPr>
              <w:t>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A03191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A03191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A03191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A03191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A03191">
              <w:rPr>
                <w:color w:val="000000"/>
                <w:sz w:val="20"/>
              </w:rPr>
              <w:t xml:space="preserve">he sentence can be simplified as follows: The UE shall setup the RMTC “in accordance with the </w:t>
            </w:r>
            <w:proofErr w:type="spellStart"/>
            <w:r w:rsidR="002740A6" w:rsidRPr="00A03191">
              <w:rPr>
                <w:color w:val="000000"/>
                <w:sz w:val="20"/>
              </w:rPr>
              <w:t>rmtc</w:t>
            </w:r>
            <w:proofErr w:type="spellEnd"/>
            <w:r w:rsidR="002740A6" w:rsidRPr="00A03191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A03191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A03191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281724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2740A6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Default="002740A6" w:rsidP="002740A6">
            <w:pPr>
              <w:pStyle w:val="CommentText"/>
              <w:spacing w:after="0"/>
            </w:pPr>
            <w:r>
              <w:rPr>
                <w:b/>
              </w:rPr>
              <w:t>[Description]</w:t>
            </w:r>
            <w:r>
              <w:t xml:space="preserve">: </w:t>
            </w:r>
            <w:proofErr w:type="spellStart"/>
            <w:r>
              <w:t>intraCellGuardBandDL</w:t>
            </w:r>
            <w:proofErr w:type="spellEnd"/>
            <w:r>
              <w:t xml:space="preserve">/UL is only included in </w:t>
            </w:r>
            <w:proofErr w:type="spellStart"/>
            <w:r>
              <w:t>ServingCellConfigCommon</w:t>
            </w:r>
            <w:proofErr w:type="spellEnd"/>
            <w:r>
              <w:t xml:space="preserve">, i.e. basically for </w:t>
            </w:r>
            <w:proofErr w:type="spellStart"/>
            <w:r>
              <w:t>SCells</w:t>
            </w:r>
            <w:proofErr w:type="spellEnd"/>
            <w:r>
              <w:t xml:space="preserve"> and SCGs only.</w:t>
            </w:r>
          </w:p>
          <w:p w14:paraId="2A88DD27" w14:textId="77777777" w:rsidR="002740A6" w:rsidRDefault="002740A6" w:rsidP="002740A6">
            <w:pPr>
              <w:pStyle w:val="CommentText"/>
              <w:spacing w:after="0"/>
            </w:pPr>
            <w:r>
              <w:t xml:space="preserve">The configuration for the </w:t>
            </w:r>
            <w:proofErr w:type="spellStart"/>
            <w:r>
              <w:t>PCell</w:t>
            </w:r>
            <w:proofErr w:type="spellEnd"/>
            <w:r>
              <w:t>/</w:t>
            </w:r>
            <w:proofErr w:type="spellStart"/>
            <w:r>
              <w:t>SpCell</w:t>
            </w:r>
            <w:proofErr w:type="spellEnd"/>
            <w:r>
              <w:t xml:space="preserve"> would only be possible upon Reconfiguration </w:t>
            </w:r>
            <w:proofErr w:type="spellStart"/>
            <w:r>
              <w:t>withSync</w:t>
            </w:r>
            <w:proofErr w:type="spellEnd"/>
            <w:r>
              <w:t>.</w:t>
            </w:r>
          </w:p>
          <w:p w14:paraId="728036B1" w14:textId="5F98E4E7" w:rsidR="002740A6" w:rsidRPr="002740A6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</w:rPr>
            </w:pPr>
            <w:r>
              <w:rPr>
                <w:b/>
              </w:rPr>
              <w:t>[Proposed Change]</w:t>
            </w:r>
            <w:r>
              <w:t xml:space="preserve">: This field is either added to </w:t>
            </w:r>
            <w:proofErr w:type="spellStart"/>
            <w:r>
              <w:t>ServingCellConfig</w:t>
            </w:r>
            <w:proofErr w:type="spellEnd"/>
            <w:r>
              <w:t xml:space="preserve"> (so that configuration on </w:t>
            </w:r>
            <w:proofErr w:type="spellStart"/>
            <w:r>
              <w:t>PCell</w:t>
            </w:r>
            <w:proofErr w:type="spellEnd"/>
            <w:r>
              <w:t xml:space="preserve"> is supported) or moved to </w:t>
            </w:r>
            <w:proofErr w:type="spellStart"/>
            <w:r>
              <w:t>ServingCellConfig</w:t>
            </w:r>
            <w:proofErr w:type="spellEnd"/>
            <w:r>
              <w:t xml:space="preserve"> (same place for configuration of guard bands for </w:t>
            </w:r>
            <w:proofErr w:type="spellStart"/>
            <w:r>
              <w:t>SpCells</w:t>
            </w:r>
            <w:proofErr w:type="spellEnd"/>
            <w:r>
              <w:t xml:space="preserve"> and </w:t>
            </w:r>
            <w:proofErr w:type="spellStart"/>
            <w:r>
              <w:t>SCells</w:t>
            </w:r>
            <w:proofErr w:type="spellEnd"/>
            <w: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29AC" w14:textId="77777777" w:rsidR="002740A6" w:rsidRPr="00281724" w:rsidRDefault="002740A6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24C997E2" w14:textId="77777777" w:rsidR="00A03191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Default="00A03191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Default="00A03191" w:rsidP="002740A6">
            <w:pPr>
              <w:pStyle w:val="Heading4"/>
            </w:pPr>
            <w:proofErr w:type="spellStart"/>
            <w:r w:rsidRPr="00F537EB">
              <w:t>intraCellGuardBandUL</w:t>
            </w:r>
            <w:proofErr w:type="spellEnd"/>
          </w:p>
          <w:p w14:paraId="7CD35D4B" w14:textId="5890F145" w:rsidR="00A03191" w:rsidRDefault="00A03191" w:rsidP="00A03191">
            <w:pPr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03191">
              <w:rPr>
                <w:rFonts w:ascii="Arial" w:hAnsi="Arial" w:cs="Arial"/>
                <w:sz w:val="20"/>
                <w:szCs w:val="18"/>
              </w:rPr>
              <w:t>intraCellGuardBand</w:t>
            </w:r>
            <w:r>
              <w:rPr>
                <w:rFonts w:ascii="Arial" w:hAnsi="Arial" w:cs="Arial"/>
                <w:sz w:val="20"/>
                <w:szCs w:val="18"/>
              </w:rPr>
              <w:t>D</w:t>
            </w:r>
            <w:r w:rsidRPr="00A03191">
              <w:rPr>
                <w:rFonts w:ascii="Arial" w:hAnsi="Arial" w:cs="Arial"/>
                <w:sz w:val="20"/>
                <w:szCs w:val="18"/>
              </w:rPr>
              <w:t>L</w:t>
            </w:r>
            <w:proofErr w:type="spellEnd"/>
          </w:p>
          <w:p w14:paraId="4B84C7CC" w14:textId="425963C1" w:rsidR="00A03191" w:rsidRDefault="00A03191" w:rsidP="00A03191">
            <w:pPr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03191">
              <w:rPr>
                <w:rFonts w:ascii="Arial" w:hAnsi="Arial" w:cs="Arial"/>
                <w:sz w:val="20"/>
                <w:szCs w:val="18"/>
              </w:rPr>
              <w:t>IntraCellGuardBand</w:t>
            </w:r>
            <w:proofErr w:type="spellEnd"/>
          </w:p>
          <w:p w14:paraId="44D7959E" w14:textId="3E19BF79" w:rsidR="00A03191" w:rsidRPr="00A03191" w:rsidRDefault="00A03191" w:rsidP="00A03191">
            <w:pPr>
              <w:rPr>
                <w:rFonts w:ascii="Arial" w:hAnsi="Arial" w:cs="Arial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Default="0043535A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Default="00A03191" w:rsidP="00A03191">
            <w:pPr>
              <w:pStyle w:val="CommentText"/>
              <w:spacing w:after="0"/>
            </w:pPr>
            <w:r>
              <w:rPr>
                <w:b/>
              </w:rPr>
              <w:t>[Description]</w:t>
            </w:r>
            <w:r>
              <w:t xml:space="preserve">: Field/IE name hints at a single </w:t>
            </w:r>
            <w:proofErr w:type="spellStart"/>
            <w:r>
              <w:t>GuardBand</w:t>
            </w:r>
            <w:proofErr w:type="spellEnd"/>
            <w:r>
              <w:t xml:space="preserve">, but </w:t>
            </w:r>
            <w:proofErr w:type="gramStart"/>
            <w:r>
              <w:t>actually there</w:t>
            </w:r>
            <w:proofErr w:type="gramEnd"/>
            <w:r>
              <w:t xml:space="preserve"> can be multiple in the cell.</w:t>
            </w:r>
          </w:p>
          <w:p w14:paraId="7361C647" w14:textId="77777777" w:rsidR="00A03191" w:rsidRDefault="00A03191" w:rsidP="00A03191">
            <w:pPr>
              <w:pStyle w:val="CommentText"/>
              <w:spacing w:after="0"/>
            </w:pPr>
            <w:r>
              <w:rPr>
                <w:b/>
              </w:rPr>
              <w:t>[Proposed Change]</w:t>
            </w:r>
            <w:r>
              <w:t>: Can use plural:</w:t>
            </w:r>
          </w:p>
          <w:p w14:paraId="6B45924B" w14:textId="0DF134B8" w:rsidR="00A03191" w:rsidRDefault="00A03191" w:rsidP="00A03191">
            <w:pPr>
              <w:pStyle w:val="CommentText"/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03191">
              <w:rPr>
                <w:rFonts w:ascii="Arial" w:hAnsi="Arial" w:cs="Arial"/>
                <w:sz w:val="20"/>
                <w:szCs w:val="18"/>
              </w:rPr>
              <w:t>IntraCellGuardBand</w:t>
            </w:r>
            <w:r w:rsidRPr="00A03191">
              <w:rPr>
                <w:rFonts w:ascii="Arial" w:hAnsi="Arial" w:cs="Arial"/>
                <w:color w:val="FF0000"/>
                <w:sz w:val="20"/>
                <w:szCs w:val="18"/>
              </w:rPr>
              <w:t>s</w:t>
            </w:r>
            <w:proofErr w:type="spellEnd"/>
          </w:p>
          <w:p w14:paraId="0A906C61" w14:textId="77777777" w:rsidR="00A03191" w:rsidRDefault="00A03191" w:rsidP="00A03191">
            <w:pPr>
              <w:pStyle w:val="CommentText"/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>
              <w:rPr>
                <w:rFonts w:ascii="Arial" w:hAnsi="Arial" w:cs="Arial"/>
                <w:sz w:val="20"/>
                <w:szCs w:val="18"/>
              </w:rPr>
              <w:t>i</w:t>
            </w:r>
            <w:r w:rsidRPr="00A03191">
              <w:rPr>
                <w:rFonts w:ascii="Arial" w:hAnsi="Arial" w:cs="Arial"/>
                <w:sz w:val="20"/>
                <w:szCs w:val="18"/>
              </w:rPr>
              <w:t>ntraCellGuardBand</w:t>
            </w:r>
            <w:r w:rsidRPr="00A03191">
              <w:rPr>
                <w:rFonts w:ascii="Arial" w:hAnsi="Arial" w:cs="Arial"/>
                <w:color w:val="FF0000"/>
                <w:sz w:val="20"/>
                <w:szCs w:val="18"/>
              </w:rPr>
              <w:t>s</w:t>
            </w:r>
            <w:r w:rsidRPr="00A03191">
              <w:rPr>
                <w:rFonts w:ascii="Arial" w:hAnsi="Arial" w:cs="Arial"/>
                <w:sz w:val="20"/>
                <w:szCs w:val="18"/>
              </w:rPr>
              <w:t>DL</w:t>
            </w:r>
            <w:proofErr w:type="spellEnd"/>
          </w:p>
          <w:p w14:paraId="458D139E" w14:textId="3E458D09" w:rsidR="00A03191" w:rsidRDefault="00A03191" w:rsidP="00A03191">
            <w:pPr>
              <w:pStyle w:val="CommentText"/>
              <w:spacing w:after="0"/>
              <w:rPr>
                <w:b/>
              </w:rPr>
            </w:pPr>
            <w:proofErr w:type="spellStart"/>
            <w:r>
              <w:rPr>
                <w:rFonts w:ascii="Arial" w:hAnsi="Arial" w:cs="Arial"/>
                <w:sz w:val="20"/>
                <w:szCs w:val="18"/>
              </w:rPr>
              <w:t>i</w:t>
            </w:r>
            <w:r w:rsidRPr="00A03191">
              <w:rPr>
                <w:rFonts w:ascii="Arial" w:hAnsi="Arial" w:cs="Arial"/>
                <w:sz w:val="20"/>
                <w:szCs w:val="18"/>
              </w:rPr>
              <w:t>ntraCellGuardBand</w:t>
            </w:r>
            <w:r w:rsidRPr="00A03191">
              <w:rPr>
                <w:rFonts w:ascii="Arial" w:hAnsi="Arial" w:cs="Arial"/>
                <w:color w:val="FF0000"/>
                <w:sz w:val="20"/>
                <w:szCs w:val="18"/>
              </w:rPr>
              <w:t>s</w:t>
            </w:r>
            <w:r w:rsidRPr="00A03191">
              <w:rPr>
                <w:rFonts w:ascii="Arial" w:hAnsi="Arial" w:cs="Arial"/>
                <w:sz w:val="20"/>
                <w:szCs w:val="18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281724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4226688E" w14:textId="77777777" w:rsidR="00BC2FEF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Default="00BC2FEF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Default="00BC2FEF" w:rsidP="00BC2FEF">
            <w:pPr>
              <w:pStyle w:val="Heading4"/>
            </w:pPr>
            <w:proofErr w:type="spellStart"/>
            <w:r w:rsidRPr="00F537EB">
              <w:t>intraCellGuardBandUL</w:t>
            </w:r>
            <w:proofErr w:type="spellEnd"/>
          </w:p>
          <w:p w14:paraId="25130F58" w14:textId="77777777" w:rsidR="00BC2FEF" w:rsidRDefault="00BC2FEF" w:rsidP="00BC2FEF">
            <w:pPr>
              <w:rPr>
                <w:rFonts w:ascii="Arial" w:hAnsi="Arial" w:cs="Arial"/>
                <w:sz w:val="20"/>
                <w:szCs w:val="18"/>
              </w:rPr>
            </w:pPr>
            <w:proofErr w:type="spellStart"/>
            <w:r w:rsidRPr="00A03191">
              <w:rPr>
                <w:rFonts w:ascii="Arial" w:hAnsi="Arial" w:cs="Arial"/>
                <w:sz w:val="20"/>
                <w:szCs w:val="18"/>
              </w:rPr>
              <w:t>intraCellGuardBand</w:t>
            </w:r>
            <w:r>
              <w:rPr>
                <w:rFonts w:ascii="Arial" w:hAnsi="Arial" w:cs="Arial"/>
                <w:sz w:val="20"/>
                <w:szCs w:val="18"/>
              </w:rPr>
              <w:t>D</w:t>
            </w:r>
            <w:r w:rsidRPr="00A03191">
              <w:rPr>
                <w:rFonts w:ascii="Arial" w:hAnsi="Arial" w:cs="Arial"/>
                <w:sz w:val="20"/>
                <w:szCs w:val="18"/>
              </w:rPr>
              <w:t>L</w:t>
            </w:r>
            <w:proofErr w:type="spellEnd"/>
          </w:p>
          <w:p w14:paraId="67846CDC" w14:textId="77777777" w:rsidR="00BC2FEF" w:rsidRPr="00F537EB" w:rsidRDefault="00BC2FEF" w:rsidP="00BC2FEF">
            <w:pPr>
              <w:pStyle w:val="Heading4"/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Default="0043535A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Default="00BC2FEF" w:rsidP="00BC2FEF">
            <w:pPr>
              <w:pStyle w:val="CommentText"/>
              <w:spacing w:after="0"/>
            </w:pPr>
            <w:r>
              <w:rPr>
                <w:b/>
              </w:rPr>
              <w:t>[Description]</w:t>
            </w:r>
            <w:r>
              <w:t>:</w:t>
            </w:r>
          </w:p>
          <w:p w14:paraId="2959588F" w14:textId="111A15E7" w:rsidR="00BC2FEF" w:rsidRDefault="00BC2FEF" w:rsidP="00BC2FEF">
            <w:pPr>
              <w:pStyle w:val="CommentText"/>
              <w:spacing w:after="0"/>
              <w:rPr>
                <w:szCs w:val="22"/>
                <w:lang w:val="en-US"/>
              </w:rPr>
            </w:pPr>
            <w:r>
              <w:t>Field description states the following: “</w:t>
            </w:r>
            <w:r>
              <w:rPr>
                <w:szCs w:val="22"/>
                <w:lang w:val="en-US"/>
              </w:rPr>
              <w:t>List of guard bands in a BWP.”</w:t>
            </w:r>
          </w:p>
          <w:p w14:paraId="30C6F64B" w14:textId="12449294" w:rsidR="00BC2FEF" w:rsidRDefault="00BC2FEF" w:rsidP="00BC2FEF">
            <w:pPr>
              <w:pStyle w:val="CommentText"/>
              <w:spacing w:after="0"/>
            </w:pPr>
            <w:r>
              <w:t>As indicated by the name, this is configured within a cell.</w:t>
            </w:r>
          </w:p>
          <w:p w14:paraId="66DFFFA1" w14:textId="51287F19" w:rsidR="00BC2FEF" w:rsidRDefault="00BC2FEF" w:rsidP="00BC2FEF">
            <w:pPr>
              <w:pStyle w:val="CommentText"/>
              <w:spacing w:after="0"/>
              <w:rPr>
                <w:b/>
              </w:rPr>
            </w:pPr>
            <w:r>
              <w:rPr>
                <w:b/>
              </w:rPr>
              <w:t>[Proposed Change]</w:t>
            </w:r>
            <w:r>
              <w:t xml:space="preserve">: Replace with </w:t>
            </w:r>
            <w:proofErr w:type="gramStart"/>
            <w:r>
              <w:t>“ List</w:t>
            </w:r>
            <w:proofErr w:type="gramEnd"/>
            <w: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281724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lastRenderedPageBreak/>
              <w:t>U61</w:t>
            </w:r>
            <w:r w:rsidR="00BC2FEF">
              <w:rPr>
                <w:rFonts w:ascii="Arial" w:hAnsi="Arial" w:cs="Arial"/>
                <w:color w:val="000000"/>
                <w:szCs w:val="22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01EB9A46" w14:textId="7F7B78D2" w:rsidR="00240238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Default="00240238" w:rsidP="00240238">
            <w:pPr>
              <w:pStyle w:val="CommentText"/>
            </w:pPr>
            <w:r>
              <w:rPr>
                <w:b/>
              </w:rPr>
              <w:t>[Description]</w:t>
            </w:r>
            <w:r>
              <w:t xml:space="preserve">: Overall field description missing for </w:t>
            </w:r>
            <w:proofErr w:type="spellStart"/>
            <w:r>
              <w:t>channelAccessMode</w:t>
            </w:r>
            <w:proofErr w:type="spellEnd"/>
            <w:r>
              <w:t>. It only describes the UE behaviour when specific values are set.</w:t>
            </w:r>
          </w:p>
          <w:p w14:paraId="2F017854" w14:textId="12A60352" w:rsidR="00240238" w:rsidRDefault="00240238" w:rsidP="00240238">
            <w:pPr>
              <w:pStyle w:val="CommentText"/>
              <w:spacing w:after="0"/>
              <w:rPr>
                <w:b/>
              </w:rPr>
            </w:pPr>
            <w:r w:rsidRPr="00055A91">
              <w:rPr>
                <w:b/>
              </w:rPr>
              <w:t>[Proposed Change]</w:t>
            </w:r>
            <w:r w:rsidRPr="00055A91">
              <w:t>: Add the following description: “If present, this field</w:t>
            </w:r>
            <w:r w:rsidRPr="00055A91">
              <w:rPr>
                <w:lang w:val="en-US"/>
              </w:rPr>
              <w:t>]</w:t>
            </w:r>
            <w:r w:rsidRPr="00055A91">
              <w:t xml:space="preserve"> indicates which channel access procedures to apply for operation with shared spectrum channel access as defined in TS 37.213</w:t>
            </w:r>
            <w:r w:rsidRPr="00055A91">
              <w:rPr>
                <w:lang w:val="en-US"/>
              </w:rPr>
              <w:t xml:space="preserve"> [48]</w:t>
            </w:r>
            <w:r w:rsidRPr="00055A91">
              <w:t>.</w:t>
            </w:r>
            <w:r w:rsidRPr="00055A91">
              <w:rPr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281724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1</w:t>
            </w:r>
            <w:r w:rsidR="00BC2FEF">
              <w:rPr>
                <w:rFonts w:ascii="Arial" w:hAnsi="Arial" w:cs="Arial"/>
                <w:color w:val="000000"/>
                <w:szCs w:val="22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47ECC334" w14:textId="059C84BF" w:rsidR="00240238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Default="00240238" w:rsidP="00240238">
            <w:pPr>
              <w:pStyle w:val="CommentText"/>
            </w:pPr>
            <w:r>
              <w:rPr>
                <w:b/>
              </w:rPr>
              <w:t>[Description]</w:t>
            </w:r>
            <w: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3E5341" w:rsidRDefault="00240238" w:rsidP="00240238">
            <w:pPr>
              <w:pStyle w:val="CommentText"/>
              <w:rPr>
                <w:lang w:val="en-US"/>
              </w:rPr>
            </w:pPr>
            <w:r>
              <w:t xml:space="preserve">The channel access mode is known by the network and there is no </w:t>
            </w:r>
            <w:proofErr w:type="spellStart"/>
            <w:r>
              <w:t>techncal</w:t>
            </w:r>
            <w:proofErr w:type="spellEnd"/>
            <w:r>
              <w:t xml:space="preserve"> reason not to signal the configuration to the UE.</w:t>
            </w:r>
          </w:p>
          <w:p w14:paraId="147538A2" w14:textId="7AC1F0D2" w:rsidR="00240238" w:rsidRDefault="00240238" w:rsidP="00240238">
            <w:pPr>
              <w:pStyle w:val="CommentText"/>
              <w:spacing w:after="0"/>
              <w:rPr>
                <w:b/>
              </w:rPr>
            </w:pPr>
            <w:r>
              <w:rPr>
                <w:b/>
              </w:rPr>
              <w:t>[Proposed Change]</w:t>
            </w:r>
            <w:r>
              <w:t xml:space="preserve">: Add condition that </w:t>
            </w:r>
            <w:proofErr w:type="spellStart"/>
            <w:r>
              <w:t>channelAccessMode</w:t>
            </w:r>
            <w:proofErr w:type="spellEnd"/>
            <w: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281724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</w:t>
            </w:r>
            <w:r w:rsidR="00BC2FEF">
              <w:rPr>
                <w:rFonts w:ascii="Arial" w:hAnsi="Arial" w:cs="Arial"/>
                <w:color w:val="000000"/>
                <w:szCs w:val="22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5353657C" w14:textId="4A016618" w:rsidR="00A03191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>
              <w:t>E254</w:t>
            </w:r>
          </w:p>
          <w:p w14:paraId="78770DA2" w14:textId="715D0F5C" w:rsidR="00240238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Default="00240238" w:rsidP="00240238">
            <w:pPr>
              <w:pStyle w:val="CommentText"/>
            </w:pPr>
            <w:r>
              <w:rPr>
                <w:b/>
              </w:rPr>
              <w:t>[Description]</w:t>
            </w:r>
            <w:r>
              <w:t xml:space="preserve">: Passive expressions are used, e.g. “channel </w:t>
            </w:r>
            <w:proofErr w:type="spellStart"/>
            <w:r>
              <w:t>accesss</w:t>
            </w:r>
            <w:proofErr w:type="spellEnd"/>
            <w:r>
              <w:t xml:space="preserve"> procedures … are applied.”</w:t>
            </w:r>
          </w:p>
          <w:p w14:paraId="7008ED35" w14:textId="0C3AE927" w:rsidR="00240238" w:rsidRDefault="00240238" w:rsidP="00240238">
            <w:pPr>
              <w:pStyle w:val="CommentText"/>
              <w:rPr>
                <w:b/>
              </w:rPr>
            </w:pPr>
            <w:r>
              <w:rPr>
                <w:b/>
              </w:rPr>
              <w:t>[Proposed Change]</w:t>
            </w:r>
            <w:r>
              <w:t xml:space="preserve">: Replace with </w:t>
            </w:r>
            <w:r>
              <w:rPr>
                <w:lang w:val="en-US"/>
              </w:rPr>
              <w:t>“UE shall” statements</w:t>
            </w:r>
            <w: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281724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lastRenderedPageBreak/>
              <w:t>U6</w:t>
            </w:r>
            <w:r w:rsidR="00A03191">
              <w:rPr>
                <w:rFonts w:ascii="Arial" w:hAnsi="Arial" w:cs="Arial"/>
                <w:color w:val="000000"/>
                <w:szCs w:val="22"/>
              </w:rPr>
              <w:t>2</w:t>
            </w:r>
            <w:r w:rsidR="00BC2FEF">
              <w:rPr>
                <w:rFonts w:ascii="Arial" w:hAnsi="Arial" w:cs="Arial"/>
                <w:color w:val="000000"/>
                <w:szCs w:val="22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34304F7F" w14:textId="30CBA2E0" w:rsidR="00240238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Default="00240238" w:rsidP="00240238">
            <w:pPr>
              <w:pStyle w:val="CommentText"/>
            </w:pPr>
            <w:r>
              <w:rPr>
                <w:b/>
              </w:rPr>
              <w:t>[Description]</w:t>
            </w:r>
            <w:r>
              <w:t>: Same</w:t>
            </w:r>
            <w:r w:rsidR="00D32211">
              <w:t xml:space="preserve"> as</w:t>
            </w:r>
            <w:r>
              <w:t xml:space="preserve"> </w:t>
            </w:r>
            <w:r w:rsidR="000337BF">
              <w:t>issues U619 and U620</w:t>
            </w:r>
            <w:r>
              <w:t>.</w:t>
            </w:r>
          </w:p>
          <w:p w14:paraId="7EAA2AB1" w14:textId="2D8F2B89" w:rsidR="00240238" w:rsidRPr="00AF4753" w:rsidRDefault="00240238" w:rsidP="00AF4753">
            <w:pPr>
              <w:pStyle w:val="CommentText"/>
            </w:pPr>
            <w:r>
              <w:rPr>
                <w:b/>
              </w:rPr>
              <w:t>[Proposed Change]</w:t>
            </w:r>
            <w:r>
              <w:t xml:space="preserve">: See </w:t>
            </w:r>
            <w:r w:rsidR="000337BF"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281724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B30F980" w14:textId="48E5103C" w:rsidR="004E506A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155" w:name="_Hlk31665144"/>
            <w:r w:rsidRPr="004E506A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155"/>
            <w:r w:rsidRPr="004E506A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Default="004E506A" w:rsidP="004E506A">
            <w:pPr>
              <w:pStyle w:val="CommentText"/>
              <w:spacing w:after="0"/>
            </w:pPr>
            <w:r>
              <w:rPr>
                <w:b/>
              </w:rPr>
              <w:t>[Description]</w:t>
            </w:r>
            <w:r>
              <w:t>:</w:t>
            </w:r>
          </w:p>
          <w:p w14:paraId="4E6E6CD6" w14:textId="77E6235B" w:rsidR="004E506A" w:rsidRDefault="004E506A" w:rsidP="004E506A">
            <w:pPr>
              <w:pStyle w:val="CommentText"/>
              <w:spacing w:after="0"/>
              <w:rPr>
                <w:bCs/>
              </w:rPr>
            </w:pPr>
            <w:r w:rsidRPr="004E506A">
              <w:rPr>
                <w:bCs/>
              </w:rPr>
              <w:t>ASN.1 convention: missing hyphen</w:t>
            </w:r>
          </w:p>
          <w:p w14:paraId="52E75551" w14:textId="4579A969" w:rsidR="004E506A" w:rsidRDefault="004E506A" w:rsidP="004E506A">
            <w:pPr>
              <w:pStyle w:val="CommentText"/>
              <w:spacing w:after="0"/>
              <w:rPr>
                <w:bCs/>
              </w:rPr>
            </w:pPr>
            <w:r>
              <w:rPr>
                <w:b/>
              </w:rPr>
              <w:t>[Proposed Change]</w:t>
            </w:r>
            <w:r>
              <w:t xml:space="preserve">: Add </w:t>
            </w:r>
            <w:proofErr w:type="spellStart"/>
            <w:r>
              <w:t>hyhen</w:t>
            </w:r>
            <w:proofErr w:type="spellEnd"/>
          </w:p>
          <w:p w14:paraId="2A7D1857" w14:textId="52B71CF5" w:rsidR="004E506A" w:rsidRPr="004E506A" w:rsidRDefault="004E506A" w:rsidP="004E506A">
            <w:pPr>
              <w:pStyle w:val="CommentText"/>
              <w:spacing w:after="0"/>
              <w:rPr>
                <w:bCs/>
              </w:rPr>
            </w:pPr>
            <w:r w:rsidRPr="004E506A">
              <w:rPr>
                <w:i/>
                <w:lang w:val="sv-SE" w:eastAsia="zh-CN"/>
              </w:rPr>
              <w:t>nrofPDCCH</w:t>
            </w:r>
            <w:r w:rsidRPr="004E506A">
              <w:rPr>
                <w:i/>
                <w:color w:val="FF0000"/>
                <w:lang w:val="sv-SE" w:eastAsia="zh-CN"/>
              </w:rPr>
              <w:t>-</w:t>
            </w:r>
            <w:r w:rsidRPr="004E506A">
              <w:rPr>
                <w:i/>
                <w:lang w:val="sv-SE" w:eastAsia="zh-CN"/>
              </w:rPr>
              <w:t>MonitoringOccasionPerSSB-InPO-r16</w:t>
            </w:r>
            <w:r w:rsidRPr="004E506A">
              <w:rPr>
                <w:bCs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281724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B122F4A" w14:textId="77777777" w:rsidR="004E506A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4E506A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Default="004E506A" w:rsidP="004E506A">
            <w:pPr>
              <w:pStyle w:val="CommentText"/>
              <w:spacing w:after="0"/>
              <w:rPr>
                <w:rFonts w:cs="Arial"/>
                <w:szCs w:val="22"/>
              </w:rPr>
            </w:pPr>
            <w:r>
              <w:rPr>
                <w:b/>
              </w:rPr>
              <w:t>[Description]</w:t>
            </w:r>
            <w:r>
              <w:t xml:space="preserve">: related to issue </w:t>
            </w:r>
            <w:r w:rsidRPr="00281724">
              <w:rPr>
                <w:sz w:val="20"/>
              </w:rPr>
              <w:t>U603</w:t>
            </w:r>
            <w:r>
              <w:rPr>
                <w:sz w:val="20"/>
              </w:rPr>
              <w:t>. Field description uses abbreviation PO: “</w:t>
            </w:r>
            <w:r w:rsidRPr="00F537EB">
              <w:rPr>
                <w:rFonts w:cs="Arial"/>
                <w:szCs w:val="22"/>
              </w:rPr>
              <w:t xml:space="preserve">The number of PDCCH monitoring occasions corresponding to an SSB </w:t>
            </w:r>
            <w:r>
              <w:rPr>
                <w:rFonts w:cs="Arial"/>
                <w:szCs w:val="22"/>
                <w:lang w:val="en-US"/>
              </w:rPr>
              <w:t xml:space="preserve">within a PO </w:t>
            </w:r>
            <w:r w:rsidRPr="00F537EB">
              <w:rPr>
                <w:rFonts w:cs="Arial"/>
                <w:szCs w:val="22"/>
              </w:rPr>
              <w:t>for paging</w:t>
            </w:r>
            <w:r>
              <w:rPr>
                <w:rFonts w:cs="Arial"/>
                <w:szCs w:val="22"/>
              </w:rPr>
              <w:t>”</w:t>
            </w:r>
          </w:p>
          <w:p w14:paraId="409814FB" w14:textId="77777777" w:rsidR="004E506A" w:rsidRDefault="004E506A" w:rsidP="004E506A">
            <w:pPr>
              <w:pStyle w:val="CommentText"/>
              <w:spacing w:after="0"/>
            </w:pPr>
            <w:r>
              <w:rPr>
                <w:b/>
              </w:rPr>
              <w:t>[Proposed Change]</w:t>
            </w:r>
            <w:r>
              <w:t xml:space="preserve">: </w:t>
            </w:r>
          </w:p>
          <w:p w14:paraId="620B2657" w14:textId="1AA6D7C9" w:rsidR="004E506A" w:rsidRPr="004E506A" w:rsidRDefault="004E506A" w:rsidP="004E506A">
            <w:pPr>
              <w:pStyle w:val="CommentText"/>
              <w:spacing w:after="0"/>
            </w:pPr>
            <w: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281724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lastRenderedPageBreak/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E4F6A7F" w14:textId="77777777" w:rsidR="0043535A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43535A" w:rsidRDefault="0043535A" w:rsidP="0043535A">
            <w:pPr>
              <w:pStyle w:val="Heading4"/>
              <w:rPr>
                <w:bCs/>
                <w:i/>
              </w:rPr>
            </w:pPr>
            <w:proofErr w:type="spellStart"/>
            <w:r w:rsidRPr="0043535A">
              <w:rPr>
                <w:bCs/>
                <w:i/>
              </w:rPr>
              <w:t>ul</w:t>
            </w:r>
            <w:proofErr w:type="spellEnd"/>
            <w:r w:rsidRPr="0043535A">
              <w:rPr>
                <w:bCs/>
                <w:i/>
              </w:rPr>
              <w:t>-dci-triggered-UL-</w:t>
            </w:r>
            <w:proofErr w:type="spellStart"/>
            <w:r w:rsidRPr="0043535A">
              <w:rPr>
                <w:bCs/>
                <w:i/>
              </w:rPr>
              <w:t>ChannelAccess</w:t>
            </w:r>
            <w:proofErr w:type="spellEnd"/>
            <w:r w:rsidRPr="0043535A">
              <w:rPr>
                <w:bCs/>
                <w:i/>
              </w:rPr>
              <w:t>-</w:t>
            </w:r>
            <w:proofErr w:type="spellStart"/>
            <w:r w:rsidRPr="0043535A">
              <w:rPr>
                <w:bCs/>
                <w:i/>
              </w:rPr>
              <w:t>CPext</w:t>
            </w:r>
            <w:proofErr w:type="spellEnd"/>
            <w:r w:rsidRPr="0043535A">
              <w:rPr>
                <w:bCs/>
                <w:i/>
              </w:rPr>
              <w:t>-CAPC</w:t>
            </w:r>
            <w:r w:rsidRPr="0043535A">
              <w:rPr>
                <w:bCs/>
                <w:i/>
                <w:lang w:val="en-US"/>
              </w:rPr>
              <w:t>-List</w:t>
            </w:r>
          </w:p>
          <w:p w14:paraId="314E2796" w14:textId="77777777" w:rsidR="0043535A" w:rsidRPr="004E506A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Default="0043535A" w:rsidP="0043535A">
            <w:pPr>
              <w:pStyle w:val="CommentText"/>
              <w:spacing w:after="0"/>
            </w:pPr>
            <w:r>
              <w:rPr>
                <w:b/>
              </w:rPr>
              <w:t>[Description]</w:t>
            </w:r>
            <w:r>
              <w:t xml:space="preserve">: </w:t>
            </w:r>
          </w:p>
          <w:p w14:paraId="2592189A" w14:textId="5181C80E" w:rsidR="0043535A" w:rsidRDefault="0043535A" w:rsidP="0043535A">
            <w:pPr>
              <w:pStyle w:val="CommentText"/>
              <w:spacing w:after="0"/>
            </w:pPr>
            <w:r>
              <w:t>Field description states</w:t>
            </w:r>
          </w:p>
          <w:p w14:paraId="7B5CE606" w14:textId="4A843549" w:rsidR="0043535A" w:rsidRPr="0043535A" w:rsidRDefault="0043535A" w:rsidP="0043535A">
            <w:pPr>
              <w:pStyle w:val="CommentText"/>
              <w:spacing w:after="0"/>
              <w:rPr>
                <w:szCs w:val="22"/>
                <w:lang w:val="en-US"/>
              </w:rPr>
            </w:pPr>
            <w:r>
              <w:rPr>
                <w:b/>
              </w:rPr>
              <w:t>“</w:t>
            </w:r>
            <w:r w:rsidRPr="00F537EB">
              <w:rPr>
                <w:szCs w:val="22"/>
              </w:rPr>
              <w:t xml:space="preserve">List of the combinations of CP extension and UL channel access </w:t>
            </w:r>
            <w:r>
              <w:rPr>
                <w:szCs w:val="22"/>
                <w:lang w:val="en-US"/>
              </w:rPr>
              <w:t xml:space="preserve">type” </w:t>
            </w:r>
          </w:p>
          <w:p w14:paraId="3AC3CBCB" w14:textId="15EFC27E" w:rsidR="0043535A" w:rsidRDefault="0043535A" w:rsidP="0043535A">
            <w:pPr>
              <w:pStyle w:val="CommentText"/>
              <w:spacing w:after="0"/>
            </w:pPr>
            <w:r>
              <w:t>- CAPC is missing in field description.</w:t>
            </w:r>
          </w:p>
          <w:p w14:paraId="2A0521FC" w14:textId="4062383E" w:rsidR="0043535A" w:rsidRDefault="0043535A" w:rsidP="0043535A">
            <w:pPr>
              <w:pStyle w:val="CommentText"/>
              <w:spacing w:after="0"/>
            </w:pPr>
            <w:r>
              <w:t>- Field description uses abbreviation “CP”, which in the Abbreviations Section 3.2 is defined as “</w:t>
            </w:r>
            <w:r w:rsidRPr="0043535A">
              <w:t>Control Plane</w:t>
            </w:r>
            <w:r>
              <w:t>”.</w:t>
            </w:r>
          </w:p>
          <w:p w14:paraId="3E1C04D1" w14:textId="13147B77" w:rsidR="0043535A" w:rsidRDefault="0043535A" w:rsidP="0043535A">
            <w:pPr>
              <w:pStyle w:val="CommentText"/>
              <w:spacing w:after="0"/>
            </w:pPr>
            <w:r>
              <w:rPr>
                <w:b/>
              </w:rPr>
              <w:t xml:space="preserve"> [Proposed Change]</w:t>
            </w:r>
            <w:r>
              <w:t xml:space="preserve">: </w:t>
            </w:r>
          </w:p>
          <w:p w14:paraId="13D14F03" w14:textId="1ACD433F" w:rsidR="0043535A" w:rsidRDefault="0043535A" w:rsidP="0043535A">
            <w:pPr>
              <w:pStyle w:val="CommentText"/>
              <w:spacing w:after="0"/>
            </w:pPr>
            <w:r>
              <w:t>Add CAPC and spell out CP as follows</w:t>
            </w:r>
          </w:p>
          <w:p w14:paraId="53F1A42F" w14:textId="022AE19B" w:rsidR="0043535A" w:rsidRDefault="0043535A" w:rsidP="0043535A">
            <w:pPr>
              <w:pStyle w:val="CommentText"/>
              <w:spacing w:after="0"/>
              <w:rPr>
                <w:szCs w:val="22"/>
                <w:lang w:val="en-US"/>
              </w:rPr>
            </w:pPr>
            <w:r>
              <w:rPr>
                <w:b/>
              </w:rPr>
              <w:t>“</w:t>
            </w:r>
            <w:r w:rsidRPr="00F537EB">
              <w:rPr>
                <w:szCs w:val="22"/>
              </w:rPr>
              <w:t xml:space="preserve">List of the combinations of </w:t>
            </w:r>
            <w:r>
              <w:rPr>
                <w:szCs w:val="22"/>
              </w:rPr>
              <w:t xml:space="preserve">cyclic prefix </w:t>
            </w:r>
            <w:r w:rsidRPr="00F537EB">
              <w:rPr>
                <w:szCs w:val="22"/>
              </w:rPr>
              <w:t>extension</w:t>
            </w:r>
            <w:r>
              <w:rPr>
                <w:szCs w:val="22"/>
              </w:rPr>
              <w:t>, channel access priority class (CAPC)</w:t>
            </w:r>
            <w:r w:rsidRPr="00F537EB">
              <w:rPr>
                <w:szCs w:val="22"/>
              </w:rPr>
              <w:t xml:space="preserve"> and UL channel access </w:t>
            </w:r>
            <w:r>
              <w:rPr>
                <w:szCs w:val="22"/>
                <w:lang w:val="en-US"/>
              </w:rPr>
              <w:t xml:space="preserve">type” </w:t>
            </w:r>
          </w:p>
          <w:p w14:paraId="337860A0" w14:textId="0CDE1017" w:rsidR="0043535A" w:rsidRPr="0043535A" w:rsidRDefault="0043535A" w:rsidP="0043535A">
            <w:pPr>
              <w:pStyle w:val="CommentText"/>
              <w:spacing w:after="0"/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281724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413629E" w14:textId="77777777" w:rsidR="00AA19BB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Default="00AA19B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43535A" w:rsidRDefault="00AA19BB" w:rsidP="00AA19BB">
            <w:pPr>
              <w:pStyle w:val="Heading4"/>
              <w:rPr>
                <w:bCs/>
                <w:i/>
              </w:rPr>
            </w:pPr>
            <w:proofErr w:type="spellStart"/>
            <w:r w:rsidRPr="00AA19BB">
              <w:rPr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Default="00D72589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Default="00AA19BB" w:rsidP="00AA19BB">
            <w:pPr>
              <w:pStyle w:val="CommentText"/>
              <w:spacing w:after="0"/>
            </w:pPr>
            <w:r>
              <w:rPr>
                <w:b/>
              </w:rPr>
              <w:t>[Description]</w:t>
            </w:r>
            <w:r>
              <w:t xml:space="preserve">: </w:t>
            </w:r>
          </w:p>
          <w:p w14:paraId="0F4576BF" w14:textId="3A39C19C" w:rsidR="00AA19BB" w:rsidRDefault="00AA19BB" w:rsidP="00AA19BB">
            <w:pPr>
              <w:pStyle w:val="CommentText"/>
              <w:spacing w:after="0"/>
            </w:pPr>
            <w:r>
              <w:rPr>
                <w:bCs/>
              </w:rPr>
              <w:t xml:space="preserve">The field description refers to a group of serving cells. However, this is only correct if </w:t>
            </w:r>
            <w:r w:rsidRPr="00AA19BB">
              <w:rPr>
                <w:i/>
                <w:iCs/>
              </w:rPr>
              <w:t>searchSpaceSwitchingGroup-r16</w:t>
            </w:r>
            <w:r>
              <w:rPr>
                <w:i/>
                <w:iCs/>
              </w:rPr>
              <w:t xml:space="preserve"> </w:t>
            </w:r>
            <w:r w:rsidRPr="00AA19BB">
              <w:t>is configured. Otherwise, it only applies to</w:t>
            </w:r>
            <w:r>
              <w:t xml:space="preserve"> </w:t>
            </w:r>
            <w:r w:rsidR="008E2EE8">
              <w:t>a</w:t>
            </w:r>
            <w:r w:rsidRPr="00AA19BB">
              <w:t xml:space="preserve"> </w:t>
            </w:r>
            <w:r w:rsidR="00D72589">
              <w:t xml:space="preserve">single </w:t>
            </w:r>
            <w:r w:rsidRPr="00AA19BB">
              <w:t>serving cell.</w:t>
            </w:r>
          </w:p>
          <w:p w14:paraId="1EE8B102" w14:textId="47EA5C9E" w:rsidR="008E2EE8" w:rsidRPr="00AA19BB" w:rsidRDefault="008E2EE8" w:rsidP="00AA19BB">
            <w:pPr>
              <w:pStyle w:val="CommentText"/>
              <w:spacing w:after="0"/>
            </w:pPr>
            <w:r>
              <w:t xml:space="preserve">Note that the name </w:t>
            </w:r>
            <w:proofErr w:type="spellStart"/>
            <w:r w:rsidRPr="00AA19BB">
              <w:rPr>
                <w:i/>
                <w:iCs/>
              </w:rPr>
              <w:t>searchSpaceSwitchingGroup</w:t>
            </w:r>
            <w:proofErr w:type="spellEnd"/>
            <w:r>
              <w:rPr>
                <w:i/>
                <w:iCs/>
              </w:rPr>
              <w:t xml:space="preserve"> </w:t>
            </w:r>
            <w:r w:rsidRPr="008E2EE8">
              <w:t>(cell group) can easily be confused with</w:t>
            </w:r>
            <w:r>
              <w:rPr>
                <w:i/>
                <w:iCs/>
              </w:rPr>
              <w:t xml:space="preserve"> </w:t>
            </w:r>
            <w:proofErr w:type="spellStart"/>
            <w:r w:rsidRPr="00AA19BB">
              <w:rPr>
                <w:i/>
                <w:iCs/>
              </w:rPr>
              <w:t>searchSpaceGroup</w:t>
            </w:r>
            <w:r>
              <w:rPr>
                <w:i/>
                <w:iCs/>
              </w:rPr>
              <w:t>Id</w:t>
            </w:r>
            <w:proofErr w:type="spellEnd"/>
            <w:r>
              <w:rPr>
                <w:i/>
                <w:iCs/>
              </w:rPr>
              <w:t xml:space="preserve"> </w:t>
            </w:r>
            <w:r w:rsidRPr="008E2EE8">
              <w:t>(search space group.)</w:t>
            </w:r>
          </w:p>
          <w:p w14:paraId="5ECFFC5F" w14:textId="55AA6CE0" w:rsidR="00AA19BB" w:rsidRDefault="00AA19BB" w:rsidP="00AA19BB">
            <w:pPr>
              <w:pStyle w:val="CommentText"/>
              <w:spacing w:after="0"/>
              <w:rPr>
                <w:b/>
              </w:rPr>
            </w:pPr>
            <w:r>
              <w:rPr>
                <w:b/>
              </w:rPr>
              <w:t>[Proposed Change]</w:t>
            </w:r>
            <w:r>
              <w:t>:</w:t>
            </w:r>
          </w:p>
          <w:p w14:paraId="02D20E2A" w14:textId="77777777" w:rsidR="00AA19BB" w:rsidRDefault="00AA19BB" w:rsidP="00AA19BB">
            <w:pPr>
              <w:pStyle w:val="CommentText"/>
              <w:spacing w:after="0"/>
            </w:pPr>
            <w:r>
              <w:t>“</w:t>
            </w:r>
            <w:r w:rsidRPr="00F537EB">
              <w:t xml:space="preserve">If configured, provides position in DCI of the bit field indicating search space switching flag </w:t>
            </w:r>
            <w:r w:rsidRPr="00616961">
              <w:t>for</w:t>
            </w:r>
            <w:r w:rsidRPr="00616961">
              <w:rPr>
                <w:lang w:val="en-US"/>
              </w:rPr>
              <w:t xml:space="preserve"> </w:t>
            </w:r>
            <w:r w:rsidRPr="00616961">
              <w:rPr>
                <w:color w:val="FF0000"/>
                <w:lang w:val="en-US"/>
              </w:rPr>
              <w:t>a serving cell</w:t>
            </w:r>
            <w:r w:rsidRPr="00616961">
              <w:rPr>
                <w:color w:val="FF0000"/>
              </w:rPr>
              <w:t xml:space="preserve"> </w:t>
            </w:r>
            <w:r w:rsidRPr="00616961">
              <w:rPr>
                <w:color w:val="FF0000"/>
                <w:lang w:val="en-US"/>
              </w:rPr>
              <w:t xml:space="preserve">or if </w:t>
            </w:r>
            <w:r w:rsidRPr="00AA19BB">
              <w:rPr>
                <w:i/>
                <w:iCs/>
                <w:color w:val="FF0000"/>
              </w:rPr>
              <w:t>searchSpaceSwitchingGroup-r16</w:t>
            </w:r>
            <w:r w:rsidRPr="00AA19BB"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is </w:t>
            </w:r>
            <w:r w:rsidRPr="00616961">
              <w:rPr>
                <w:color w:val="FF0000"/>
                <w:lang w:val="en-US"/>
              </w:rPr>
              <w:t>configured</w:t>
            </w:r>
            <w:r w:rsidR="008E2EE8">
              <w:rPr>
                <w:color w:val="FF0000"/>
                <w:lang w:val="en-US"/>
              </w:rPr>
              <w:t>,</w:t>
            </w:r>
            <w:r w:rsidRPr="00616961">
              <w:rPr>
                <w:color w:val="FF0000"/>
                <w:lang w:val="en-US"/>
              </w:rPr>
              <w:t xml:space="preserve"> for </w:t>
            </w:r>
            <w:r w:rsidRPr="00616961">
              <w:t>a group of serving cells</w:t>
            </w:r>
            <w:r w:rsidRPr="00F537EB">
              <w:t xml:space="preserve"> (see TS 38.213 [13], clause 11.5.2).</w:t>
            </w:r>
            <w:r>
              <w:t>”</w:t>
            </w:r>
          </w:p>
          <w:p w14:paraId="2E8B12A9" w14:textId="1AAB67F4" w:rsidR="008E2EE8" w:rsidRPr="008E2EE8" w:rsidRDefault="008E2EE8" w:rsidP="00AA19BB">
            <w:pPr>
              <w:pStyle w:val="CommentText"/>
              <w:spacing w:after="0"/>
              <w:rPr>
                <w:bCs/>
              </w:rPr>
            </w:pPr>
            <w:r w:rsidRPr="008E2EE8">
              <w:rPr>
                <w:bCs/>
              </w:rPr>
              <w:t xml:space="preserve">To avoid confusion between the parameters, it would be useful to use a </w:t>
            </w:r>
            <w:r>
              <w:rPr>
                <w:bCs/>
              </w:rPr>
              <w:t xml:space="preserve">more </w:t>
            </w:r>
            <w:r w:rsidRPr="008E2EE8">
              <w:rPr>
                <w:bCs/>
              </w:rPr>
              <w:t xml:space="preserve">self-descriptive name, e.g. </w:t>
            </w:r>
            <w:proofErr w:type="spellStart"/>
            <w:r w:rsidRPr="008E2EE8">
              <w:rPr>
                <w:bCs/>
                <w:i/>
                <w:iCs/>
              </w:rPr>
              <w:t>cellGroupForSwitching</w:t>
            </w:r>
            <w:proofErr w:type="spellEnd"/>
            <w:r>
              <w:rPr>
                <w:bCs/>
                <w:i/>
                <w:iCs/>
              </w:rPr>
              <w:t xml:space="preserve"> </w:t>
            </w:r>
            <w:r w:rsidRPr="008E2EE8">
              <w:rPr>
                <w:bCs/>
              </w:rPr>
              <w:t>instead of</w:t>
            </w:r>
            <w:r>
              <w:rPr>
                <w:bCs/>
                <w:i/>
                <w:iCs/>
              </w:rPr>
              <w:t xml:space="preserve"> </w:t>
            </w:r>
            <w:proofErr w:type="spellStart"/>
            <w:r w:rsidRPr="008E2EE8">
              <w:rPr>
                <w:i/>
                <w:iCs/>
              </w:rPr>
              <w:t>searchSpaceSwitchingGroup</w:t>
            </w:r>
            <w:proofErr w:type="spellEnd"/>
            <w:r w:rsidRPr="008E2EE8">
              <w:rPr>
                <w:bCs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9E49" w14:textId="77777777" w:rsidR="00AA19BB" w:rsidRPr="00281724" w:rsidRDefault="00AA19BB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156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157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156"/>
            <w:bookmarkEnd w:id="157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58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159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160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1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162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163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163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4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5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166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7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168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169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170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171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172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173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174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175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176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177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178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179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DDDCD" w14:textId="77777777" w:rsidR="00240238" w:rsidRDefault="00240238">
      <w:pPr>
        <w:spacing w:after="0" w:line="240" w:lineRule="auto"/>
      </w:pPr>
      <w:r>
        <w:separator/>
      </w:r>
    </w:p>
  </w:endnote>
  <w:endnote w:type="continuationSeparator" w:id="0">
    <w:p w14:paraId="7CC65FCD" w14:textId="77777777" w:rsidR="00240238" w:rsidRDefault="00240238">
      <w:pPr>
        <w:spacing w:after="0" w:line="240" w:lineRule="auto"/>
      </w:pPr>
      <w:r>
        <w:continuationSeparator/>
      </w:r>
    </w:p>
  </w:endnote>
  <w:endnote w:type="continuationNotice" w:id="1">
    <w:p w14:paraId="428D00FE" w14:textId="77777777" w:rsidR="00240238" w:rsidRDefault="002402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240238" w:rsidRDefault="00240238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240238" w:rsidRPr="00B238DC" w:rsidRDefault="00240238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240238" w:rsidRPr="00B238DC" w:rsidRDefault="00240238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3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1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5A602" w14:textId="77777777" w:rsidR="00240238" w:rsidRDefault="00240238">
      <w:pPr>
        <w:spacing w:after="0" w:line="240" w:lineRule="auto"/>
      </w:pPr>
      <w:r>
        <w:separator/>
      </w:r>
    </w:p>
  </w:footnote>
  <w:footnote w:type="continuationSeparator" w:id="0">
    <w:p w14:paraId="3CF71809" w14:textId="77777777" w:rsidR="00240238" w:rsidRDefault="00240238">
      <w:pPr>
        <w:spacing w:after="0" w:line="240" w:lineRule="auto"/>
      </w:pPr>
      <w:r>
        <w:continuationSeparator/>
      </w:r>
    </w:p>
  </w:footnote>
  <w:footnote w:type="continuationNotice" w:id="1">
    <w:p w14:paraId="3C5A704B" w14:textId="77777777" w:rsidR="00240238" w:rsidRDefault="0024023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zcan Ozturk">
    <w15:presenceInfo w15:providerId="AD" w15:userId="S::oozturk@qti.qualcomm.com::633b2326-571e-4fb3-8726-18b63ed4176a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1962</_dlc_DocId>
    <_dlc_DocIdUrl xmlns="f166a696-7b5b-4ccd-9f0c-ffde0cceec81">
      <Url>https://ericsson.sharepoint.com/sites/star/_layouts/15/DocIdRedir.aspx?ID=5NUHHDQN7SK2-1476151046-391962</Url>
      <Description>5NUHHDQN7SK2-1476151046-391962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8762117-8292-4133-b1c7-eab5c6487cfd"/>
    <ds:schemaRef ds:uri="http://schemas.microsoft.com/sharepoint/v3"/>
    <ds:schemaRef ds:uri="http://purl.org/dc/terms/"/>
    <ds:schemaRef ds:uri="http://schemas.openxmlformats.org/package/2006/metadata/core-properties"/>
    <ds:schemaRef ds:uri="611109f9-ed58-4498-a270-1fb2086a5321"/>
    <ds:schemaRef ds:uri="http://schemas.microsoft.com/office/2006/documentManagement/types"/>
    <ds:schemaRef ds:uri="f166a696-7b5b-4ccd-9f0c-ffde0cceec8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94AD1FF-5337-4D8F-BDE0-0C885AC71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4231</Words>
  <Characters>22428</Characters>
  <Application>Microsoft Office Word</Application>
  <DocSecurity>0</DocSecurity>
  <Lines>186</Lines>
  <Paragraphs>5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66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Ericsson</cp:lastModifiedBy>
  <cp:revision>2</cp:revision>
  <cp:lastPrinted>2019-12-04T11:04:00Z</cp:lastPrinted>
  <dcterms:created xsi:type="dcterms:W3CDTF">2020-05-15T18:44:00Z</dcterms:created>
  <dcterms:modified xsi:type="dcterms:W3CDTF">2020-05-1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94b44366-8506-4bd2-8d04-b895d0031ab9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